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4C7DA6" w14:textId="2093CE5E" w:rsidR="00A923F5" w:rsidRPr="009C2DB5" w:rsidRDefault="00DA14D8" w:rsidP="000E2505">
      <w:pPr>
        <w:ind w:left="7080" w:firstLine="708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227D24F2" w14:textId="77777777" w:rsidR="00A33289" w:rsidRPr="009C2DB5" w:rsidRDefault="00A33289" w:rsidP="000E464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  <w:szCs w:val="22"/>
        </w:rPr>
      </w:pPr>
    </w:p>
    <w:p w14:paraId="2841B346" w14:textId="6160AB76" w:rsidR="00FF6383" w:rsidRDefault="00C40979" w:rsidP="00B727DB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  <w:r w:rsidRPr="000E4649">
        <w:rPr>
          <w:rFonts w:asciiTheme="minorHAnsi" w:hAnsiTheme="minorHAnsi" w:cstheme="minorHAnsi"/>
          <w:b/>
          <w:iCs/>
          <w:snapToGrid w:val="0"/>
          <w:sz w:val="22"/>
        </w:rPr>
        <w:t>Wymagania i parametry techniczne na dostawę</w:t>
      </w:r>
      <w:r>
        <w:rPr>
          <w:rFonts w:asciiTheme="minorHAnsi" w:hAnsiTheme="minorHAnsi" w:cstheme="minorHAnsi"/>
          <w:b/>
          <w:iCs/>
          <w:snapToGrid w:val="0"/>
          <w:sz w:val="22"/>
        </w:rPr>
        <w:t xml:space="preserve"> </w:t>
      </w:r>
      <w:r w:rsidR="00B03327" w:rsidRPr="00B03327">
        <w:rPr>
          <w:rFonts w:asciiTheme="minorHAnsi" w:hAnsiTheme="minorHAnsi" w:cstheme="minorHAnsi"/>
          <w:b/>
          <w:iCs/>
          <w:snapToGrid w:val="0"/>
          <w:sz w:val="22"/>
        </w:rPr>
        <w:t>pieca RTP do wygrzewania metalizacji kontaktowych</w:t>
      </w:r>
    </w:p>
    <w:p w14:paraId="6F20246A" w14:textId="77777777" w:rsidR="00877B9F" w:rsidRDefault="00877B9F" w:rsidP="00F22680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tbl>
      <w:tblPr>
        <w:tblW w:w="9498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68"/>
        <w:gridCol w:w="1843"/>
        <w:gridCol w:w="5428"/>
        <w:gridCol w:w="1559"/>
      </w:tblGrid>
      <w:tr w:rsidR="001E52AD" w:rsidRPr="001E52AD" w14:paraId="4634EDEF" w14:textId="77777777" w:rsidTr="001E52AD">
        <w:trPr>
          <w:trHeight w:val="251"/>
        </w:trPr>
        <w:tc>
          <w:tcPr>
            <w:tcW w:w="668" w:type="dxa"/>
          </w:tcPr>
          <w:p w14:paraId="3122A844" w14:textId="77777777" w:rsidR="001E52AD" w:rsidRPr="001E52AD" w:rsidRDefault="001E52AD" w:rsidP="001E52AD">
            <w:pPr>
              <w:jc w:val="center"/>
              <w:rPr>
                <w:b/>
                <w:lang w:val="en-AU" w:eastAsia="en-US"/>
              </w:rPr>
            </w:pPr>
            <w:r w:rsidRPr="001E52AD">
              <w:rPr>
                <w:b/>
                <w:lang w:val="en-AU" w:eastAsia="en-US"/>
              </w:rPr>
              <w:t>Lp.</w:t>
            </w:r>
          </w:p>
          <w:p w14:paraId="199E10BF" w14:textId="77777777" w:rsidR="001E52AD" w:rsidRPr="001E52AD" w:rsidRDefault="001E52AD" w:rsidP="001E52AD">
            <w:pPr>
              <w:jc w:val="center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Align w:val="center"/>
          </w:tcPr>
          <w:p w14:paraId="5FF53345" w14:textId="77777777" w:rsidR="001E52AD" w:rsidRPr="001E52AD" w:rsidRDefault="001E52AD" w:rsidP="001E52AD">
            <w:pPr>
              <w:jc w:val="center"/>
              <w:rPr>
                <w:b/>
                <w:lang w:val="en-AU" w:eastAsia="en-US"/>
              </w:rPr>
            </w:pPr>
            <w:r w:rsidRPr="001E52AD">
              <w:rPr>
                <w:b/>
                <w:lang w:val="en-AU" w:eastAsia="en-US"/>
              </w:rPr>
              <w:t>Parametry</w:t>
            </w:r>
          </w:p>
          <w:p w14:paraId="5CBCCDA2" w14:textId="77777777" w:rsidR="001E52AD" w:rsidRPr="001E52AD" w:rsidRDefault="001E52AD" w:rsidP="001E52AD">
            <w:pPr>
              <w:jc w:val="center"/>
              <w:rPr>
                <w:b/>
                <w:lang w:val="en-AU" w:eastAsia="en-US"/>
              </w:rPr>
            </w:pPr>
          </w:p>
        </w:tc>
        <w:tc>
          <w:tcPr>
            <w:tcW w:w="5428" w:type="dxa"/>
          </w:tcPr>
          <w:p w14:paraId="5229AB73" w14:textId="77777777" w:rsidR="001E52AD" w:rsidRPr="001E52AD" w:rsidRDefault="001E52AD" w:rsidP="001E52AD">
            <w:pPr>
              <w:jc w:val="center"/>
              <w:rPr>
                <w:b/>
                <w:lang w:val="en-AU" w:eastAsia="en-US"/>
              </w:rPr>
            </w:pPr>
            <w:r w:rsidRPr="001E52AD">
              <w:rPr>
                <w:b/>
                <w:lang w:val="en-AU" w:eastAsia="en-US"/>
              </w:rPr>
              <w:t>Wymagania</w:t>
            </w:r>
          </w:p>
        </w:tc>
        <w:tc>
          <w:tcPr>
            <w:tcW w:w="1559" w:type="dxa"/>
          </w:tcPr>
          <w:p w14:paraId="23A32E53" w14:textId="77777777" w:rsidR="001E52AD" w:rsidRPr="001E52AD" w:rsidRDefault="001E52AD" w:rsidP="001E52AD">
            <w:pPr>
              <w:jc w:val="center"/>
              <w:rPr>
                <w:b/>
                <w:lang w:eastAsia="en-US"/>
              </w:rPr>
            </w:pPr>
            <w:r w:rsidRPr="001E52AD">
              <w:rPr>
                <w:b/>
              </w:rPr>
              <w:t>Kolumna do wypełnienia przez wykonawcę</w:t>
            </w:r>
          </w:p>
        </w:tc>
      </w:tr>
      <w:tr w:rsidR="001E52AD" w:rsidRPr="001E52AD" w14:paraId="1CCA7EB4" w14:textId="77777777" w:rsidTr="001E52AD">
        <w:trPr>
          <w:trHeight w:val="251"/>
        </w:trPr>
        <w:tc>
          <w:tcPr>
            <w:tcW w:w="668" w:type="dxa"/>
          </w:tcPr>
          <w:p w14:paraId="7798C41C" w14:textId="77777777" w:rsidR="001E52AD" w:rsidRPr="001E52AD" w:rsidRDefault="001E52AD" w:rsidP="001E52AD">
            <w:pPr>
              <w:rPr>
                <w:b/>
                <w:lang w:val="en-AU" w:eastAsia="en-US"/>
              </w:rPr>
            </w:pPr>
            <w:r w:rsidRPr="001E52AD">
              <w:rPr>
                <w:b/>
                <w:lang w:val="en-AU" w:eastAsia="en-US"/>
              </w:rPr>
              <w:t>1.</w:t>
            </w:r>
          </w:p>
        </w:tc>
        <w:tc>
          <w:tcPr>
            <w:tcW w:w="1843" w:type="dxa"/>
            <w:vAlign w:val="center"/>
          </w:tcPr>
          <w:p w14:paraId="3AA861A8" w14:textId="77777777" w:rsidR="001E52AD" w:rsidRPr="001E52AD" w:rsidRDefault="001E52AD" w:rsidP="001E52AD">
            <w:pPr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Model</w:t>
            </w:r>
          </w:p>
        </w:tc>
        <w:tc>
          <w:tcPr>
            <w:tcW w:w="5428" w:type="dxa"/>
          </w:tcPr>
          <w:p w14:paraId="68B72AB1" w14:textId="77777777" w:rsidR="001E52AD" w:rsidRPr="001E52AD" w:rsidRDefault="001E52AD" w:rsidP="001E52AD">
            <w:pPr>
              <w:rPr>
                <w:lang w:val="en-AU" w:eastAsia="en-US"/>
              </w:rPr>
            </w:pPr>
          </w:p>
        </w:tc>
        <w:tc>
          <w:tcPr>
            <w:tcW w:w="1559" w:type="dxa"/>
          </w:tcPr>
          <w:p w14:paraId="55EDBF23" w14:textId="77777777" w:rsidR="001E52AD" w:rsidRPr="001E52AD" w:rsidRDefault="001E52AD" w:rsidP="001E52AD">
            <w:pPr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dać</w:t>
            </w:r>
          </w:p>
        </w:tc>
      </w:tr>
      <w:tr w:rsidR="001E52AD" w:rsidRPr="001E52AD" w14:paraId="20DD5948" w14:textId="77777777" w:rsidTr="001E52AD">
        <w:trPr>
          <w:trHeight w:val="251"/>
        </w:trPr>
        <w:tc>
          <w:tcPr>
            <w:tcW w:w="668" w:type="dxa"/>
          </w:tcPr>
          <w:p w14:paraId="1F6B82D4" w14:textId="77777777" w:rsidR="001E52AD" w:rsidRPr="001E52AD" w:rsidRDefault="001E52AD" w:rsidP="001E52AD">
            <w:pPr>
              <w:rPr>
                <w:b/>
                <w:lang w:val="en-AU" w:eastAsia="en-US"/>
              </w:rPr>
            </w:pPr>
            <w:r w:rsidRPr="001E52AD">
              <w:rPr>
                <w:b/>
                <w:lang w:val="en-AU" w:eastAsia="en-US"/>
              </w:rPr>
              <w:t>2.</w:t>
            </w:r>
          </w:p>
        </w:tc>
        <w:tc>
          <w:tcPr>
            <w:tcW w:w="1843" w:type="dxa"/>
            <w:vAlign w:val="center"/>
          </w:tcPr>
          <w:p w14:paraId="7A86C4C5" w14:textId="77777777" w:rsidR="001E52AD" w:rsidRPr="001E52AD" w:rsidRDefault="001E52AD" w:rsidP="001E52AD">
            <w:pPr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roducent</w:t>
            </w:r>
          </w:p>
        </w:tc>
        <w:tc>
          <w:tcPr>
            <w:tcW w:w="5428" w:type="dxa"/>
          </w:tcPr>
          <w:p w14:paraId="1F37BDE4" w14:textId="77777777" w:rsidR="001E52AD" w:rsidRPr="001E52AD" w:rsidRDefault="001E52AD" w:rsidP="001E52AD">
            <w:pPr>
              <w:rPr>
                <w:lang w:val="en-AU" w:eastAsia="en-US"/>
              </w:rPr>
            </w:pPr>
          </w:p>
        </w:tc>
        <w:tc>
          <w:tcPr>
            <w:tcW w:w="1559" w:type="dxa"/>
          </w:tcPr>
          <w:p w14:paraId="387CA547" w14:textId="77777777" w:rsidR="001E52AD" w:rsidRPr="001E52AD" w:rsidRDefault="001E52AD" w:rsidP="001E52AD">
            <w:pPr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dać</w:t>
            </w:r>
          </w:p>
        </w:tc>
      </w:tr>
      <w:tr w:rsidR="001E52AD" w:rsidRPr="001E52AD" w14:paraId="21DDDCA6" w14:textId="77777777" w:rsidTr="001E52AD">
        <w:trPr>
          <w:trHeight w:val="251"/>
        </w:trPr>
        <w:tc>
          <w:tcPr>
            <w:tcW w:w="668" w:type="dxa"/>
          </w:tcPr>
          <w:p w14:paraId="66B6D361" w14:textId="77777777" w:rsidR="001E52AD" w:rsidRPr="001E52AD" w:rsidRDefault="001E52AD" w:rsidP="001E52AD">
            <w:pPr>
              <w:rPr>
                <w:b/>
                <w:lang w:val="en-AU" w:eastAsia="en-US"/>
              </w:rPr>
            </w:pPr>
            <w:r w:rsidRPr="001E52AD">
              <w:rPr>
                <w:b/>
                <w:lang w:val="en-AU" w:eastAsia="en-US"/>
              </w:rPr>
              <w:t>3.</w:t>
            </w:r>
          </w:p>
        </w:tc>
        <w:tc>
          <w:tcPr>
            <w:tcW w:w="1843" w:type="dxa"/>
            <w:vAlign w:val="center"/>
          </w:tcPr>
          <w:p w14:paraId="0ED8213C" w14:textId="77777777" w:rsidR="001E52AD" w:rsidRPr="001E52AD" w:rsidRDefault="001E52AD" w:rsidP="001E52AD">
            <w:pPr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Kraj pochodzenia</w:t>
            </w:r>
          </w:p>
        </w:tc>
        <w:tc>
          <w:tcPr>
            <w:tcW w:w="5428" w:type="dxa"/>
          </w:tcPr>
          <w:p w14:paraId="147FAAFB" w14:textId="77777777" w:rsidR="001E52AD" w:rsidRPr="001E52AD" w:rsidRDefault="001E52AD" w:rsidP="001E52AD">
            <w:pPr>
              <w:rPr>
                <w:lang w:val="en-AU" w:eastAsia="en-US"/>
              </w:rPr>
            </w:pPr>
          </w:p>
        </w:tc>
        <w:tc>
          <w:tcPr>
            <w:tcW w:w="1559" w:type="dxa"/>
          </w:tcPr>
          <w:p w14:paraId="00CF0ACC" w14:textId="77777777" w:rsidR="001E52AD" w:rsidRPr="001E52AD" w:rsidRDefault="001E52AD" w:rsidP="001E52AD">
            <w:pPr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dać</w:t>
            </w:r>
          </w:p>
        </w:tc>
      </w:tr>
      <w:tr w:rsidR="001E52AD" w:rsidRPr="001E52AD" w14:paraId="52E4A69A" w14:textId="77777777" w:rsidTr="001E52AD">
        <w:trPr>
          <w:trHeight w:val="205"/>
        </w:trPr>
        <w:tc>
          <w:tcPr>
            <w:tcW w:w="668" w:type="dxa"/>
          </w:tcPr>
          <w:p w14:paraId="57668A0C" w14:textId="77777777" w:rsidR="001E52AD" w:rsidRPr="001E52AD" w:rsidRDefault="001E52AD" w:rsidP="001E52AD">
            <w:pPr>
              <w:rPr>
                <w:b/>
                <w:lang w:val="en-AU" w:eastAsia="en-US"/>
              </w:rPr>
            </w:pPr>
            <w:r w:rsidRPr="001E52AD">
              <w:rPr>
                <w:b/>
                <w:lang w:val="en-AU" w:eastAsia="en-US"/>
              </w:rPr>
              <w:t>4.</w:t>
            </w:r>
          </w:p>
        </w:tc>
        <w:tc>
          <w:tcPr>
            <w:tcW w:w="1843" w:type="dxa"/>
            <w:vAlign w:val="center"/>
          </w:tcPr>
          <w:p w14:paraId="13CAC71D" w14:textId="77777777" w:rsidR="001E52AD" w:rsidRPr="001E52AD" w:rsidRDefault="001E52AD" w:rsidP="001E52AD">
            <w:pPr>
              <w:spacing w:after="160" w:line="259" w:lineRule="auto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Rok produkcji</w:t>
            </w:r>
          </w:p>
        </w:tc>
        <w:tc>
          <w:tcPr>
            <w:tcW w:w="5428" w:type="dxa"/>
          </w:tcPr>
          <w:p w14:paraId="6545701C" w14:textId="2053A08B" w:rsidR="001E52AD" w:rsidRPr="001E52AD" w:rsidRDefault="001E52AD" w:rsidP="001E52AD">
            <w:pPr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2025</w:t>
            </w:r>
            <w:r>
              <w:rPr>
                <w:lang w:val="en-AU" w:eastAsia="en-US"/>
              </w:rPr>
              <w:t>/2026</w:t>
            </w:r>
          </w:p>
        </w:tc>
        <w:tc>
          <w:tcPr>
            <w:tcW w:w="1559" w:type="dxa"/>
          </w:tcPr>
          <w:p w14:paraId="33EAD470" w14:textId="77777777" w:rsidR="001E52AD" w:rsidRPr="001E52AD" w:rsidRDefault="001E52AD" w:rsidP="001E52AD">
            <w:pPr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1EACBB96" w14:textId="77777777" w:rsidTr="001E52AD">
        <w:trPr>
          <w:trHeight w:val="464"/>
        </w:trPr>
        <w:tc>
          <w:tcPr>
            <w:tcW w:w="668" w:type="dxa"/>
          </w:tcPr>
          <w:p w14:paraId="28D83A96" w14:textId="77777777" w:rsidR="001E52AD" w:rsidRPr="001E52AD" w:rsidRDefault="001E52AD" w:rsidP="001E52AD">
            <w:pPr>
              <w:rPr>
                <w:b/>
                <w:lang w:val="en-AU" w:eastAsia="en-US"/>
              </w:rPr>
            </w:pPr>
            <w:r w:rsidRPr="001E52AD">
              <w:rPr>
                <w:b/>
                <w:lang w:val="en-AU" w:eastAsia="en-US"/>
              </w:rPr>
              <w:t>5.</w:t>
            </w:r>
          </w:p>
        </w:tc>
        <w:tc>
          <w:tcPr>
            <w:tcW w:w="1843" w:type="dxa"/>
            <w:vAlign w:val="center"/>
          </w:tcPr>
          <w:p w14:paraId="0A4C61C4" w14:textId="77777777" w:rsidR="001E52AD" w:rsidRPr="001E52AD" w:rsidRDefault="001E52AD" w:rsidP="001E52AD">
            <w:pPr>
              <w:spacing w:after="160" w:line="259" w:lineRule="auto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Sprzęt</w:t>
            </w:r>
          </w:p>
        </w:tc>
        <w:tc>
          <w:tcPr>
            <w:tcW w:w="5428" w:type="dxa"/>
          </w:tcPr>
          <w:p w14:paraId="2F4F4471" w14:textId="77777777" w:rsidR="001E52AD" w:rsidRPr="001E52AD" w:rsidRDefault="001E52AD" w:rsidP="001E52AD">
            <w:pPr>
              <w:suppressAutoHyphens/>
              <w:snapToGrid w:val="0"/>
              <w:spacing w:after="160" w:line="259" w:lineRule="auto"/>
              <w:rPr>
                <w:lang w:val="en-AU" w:eastAsia="ar-SA"/>
              </w:rPr>
            </w:pPr>
            <w:r w:rsidRPr="001E52AD">
              <w:rPr>
                <w:lang w:val="en-AU" w:eastAsia="ar-SA"/>
              </w:rPr>
              <w:t>Fabrycznie nowy, nieużywany</w:t>
            </w:r>
          </w:p>
          <w:p w14:paraId="0F016B49" w14:textId="77777777" w:rsidR="001E52AD" w:rsidRPr="001E52AD" w:rsidRDefault="001E52AD" w:rsidP="001E52AD">
            <w:pPr>
              <w:rPr>
                <w:lang w:val="en-AU" w:eastAsia="en-US"/>
              </w:rPr>
            </w:pPr>
          </w:p>
        </w:tc>
        <w:tc>
          <w:tcPr>
            <w:tcW w:w="1559" w:type="dxa"/>
          </w:tcPr>
          <w:p w14:paraId="447D86E4" w14:textId="77777777" w:rsidR="001E52AD" w:rsidRPr="001E52AD" w:rsidRDefault="001E52AD" w:rsidP="001E52AD">
            <w:pPr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19360B2F" w14:textId="77777777" w:rsidTr="001E52AD">
        <w:trPr>
          <w:trHeight w:val="251"/>
        </w:trPr>
        <w:tc>
          <w:tcPr>
            <w:tcW w:w="668" w:type="dxa"/>
          </w:tcPr>
          <w:p w14:paraId="63A52C67" w14:textId="77777777" w:rsidR="001E52AD" w:rsidRPr="001E52AD" w:rsidRDefault="001E52AD" w:rsidP="001E52AD">
            <w:pPr>
              <w:rPr>
                <w:b/>
                <w:lang w:val="en-AU" w:eastAsia="en-US"/>
              </w:rPr>
            </w:pPr>
            <w:r w:rsidRPr="001E52AD">
              <w:rPr>
                <w:b/>
                <w:lang w:val="en-AU" w:eastAsia="en-US"/>
              </w:rPr>
              <w:t>6.</w:t>
            </w:r>
          </w:p>
        </w:tc>
        <w:tc>
          <w:tcPr>
            <w:tcW w:w="1843" w:type="dxa"/>
            <w:vAlign w:val="center"/>
          </w:tcPr>
          <w:p w14:paraId="52A54D20" w14:textId="77777777" w:rsidR="001E52AD" w:rsidRPr="001E52AD" w:rsidRDefault="001E52AD" w:rsidP="001E52AD">
            <w:pPr>
              <w:spacing w:after="160" w:line="259" w:lineRule="auto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 xml:space="preserve">Główne zastosowanie </w:t>
            </w:r>
          </w:p>
        </w:tc>
        <w:tc>
          <w:tcPr>
            <w:tcW w:w="5428" w:type="dxa"/>
          </w:tcPr>
          <w:p w14:paraId="2A8C9912" w14:textId="77777777" w:rsidR="001E52AD" w:rsidRPr="001E52AD" w:rsidRDefault="001E52AD" w:rsidP="001E52AD">
            <w:pPr>
              <w:spacing w:after="160" w:line="259" w:lineRule="auto"/>
              <w:jc w:val="both"/>
              <w:rPr>
                <w:lang w:val="en-AU" w:eastAsia="en-US"/>
              </w:rPr>
            </w:pPr>
            <w:r w:rsidRPr="001E52AD">
              <w:rPr>
                <w:lang w:val="en" w:eastAsia="en-US"/>
              </w:rPr>
              <w:t>Wygrzewanie stopów metali</w:t>
            </w:r>
          </w:p>
        </w:tc>
        <w:tc>
          <w:tcPr>
            <w:tcW w:w="1559" w:type="dxa"/>
          </w:tcPr>
          <w:p w14:paraId="6ED91636" w14:textId="77777777" w:rsidR="001E52AD" w:rsidRPr="001E52AD" w:rsidRDefault="001E52AD" w:rsidP="001E52AD">
            <w:pPr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71181B13" w14:textId="77777777" w:rsidTr="001E52AD">
        <w:trPr>
          <w:trHeight w:val="251"/>
        </w:trPr>
        <w:tc>
          <w:tcPr>
            <w:tcW w:w="668" w:type="dxa"/>
          </w:tcPr>
          <w:p w14:paraId="4957BD66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  <w:r w:rsidRPr="001E52AD">
              <w:rPr>
                <w:b/>
                <w:lang w:val="en-AU" w:eastAsia="en-US"/>
              </w:rPr>
              <w:t>7.</w:t>
            </w:r>
          </w:p>
        </w:tc>
        <w:tc>
          <w:tcPr>
            <w:tcW w:w="1843" w:type="dxa"/>
            <w:vAlign w:val="center"/>
          </w:tcPr>
          <w:p w14:paraId="4609DC27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Wymagania ogólne</w:t>
            </w:r>
          </w:p>
        </w:tc>
        <w:tc>
          <w:tcPr>
            <w:tcW w:w="5428" w:type="dxa"/>
          </w:tcPr>
          <w:p w14:paraId="034FA5CE" w14:textId="77777777" w:rsidR="001E52AD" w:rsidRPr="001E52AD" w:rsidRDefault="001E52AD" w:rsidP="001E52AD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highlight w:val="yellow"/>
                <w:lang w:eastAsia="en-US"/>
              </w:rPr>
            </w:pPr>
            <w:r w:rsidRPr="001E52AD">
              <w:rPr>
                <w:lang w:eastAsia="en-US"/>
              </w:rPr>
              <w:t>Urządzenie umożliwiające szybkie wygrzewanie termiczne stopów metali, pełniących funkcję styku omowego dla laserów VCSEL</w:t>
            </w:r>
          </w:p>
        </w:tc>
        <w:tc>
          <w:tcPr>
            <w:tcW w:w="1559" w:type="dxa"/>
          </w:tcPr>
          <w:p w14:paraId="219876F3" w14:textId="77777777" w:rsidR="001E52AD" w:rsidRPr="001E52AD" w:rsidRDefault="001E52AD" w:rsidP="001E52AD">
            <w:pPr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1F93BA9A" w14:textId="77777777" w:rsidTr="001E52AD">
        <w:trPr>
          <w:trHeight w:val="251"/>
        </w:trPr>
        <w:tc>
          <w:tcPr>
            <w:tcW w:w="668" w:type="dxa"/>
            <w:vMerge w:val="restart"/>
          </w:tcPr>
          <w:p w14:paraId="44D38DBB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  <w:p w14:paraId="02F11315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  <w:r w:rsidRPr="001E52AD">
              <w:rPr>
                <w:b/>
                <w:lang w:val="en-AU" w:eastAsia="en-US"/>
              </w:rPr>
              <w:t>8.</w:t>
            </w:r>
          </w:p>
        </w:tc>
        <w:tc>
          <w:tcPr>
            <w:tcW w:w="1843" w:type="dxa"/>
            <w:vMerge w:val="restart"/>
            <w:vAlign w:val="center"/>
          </w:tcPr>
          <w:p w14:paraId="7575BF6D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-AU" w:eastAsia="en-US"/>
              </w:rPr>
            </w:pPr>
            <w:r w:rsidRPr="001E52AD">
              <w:rPr>
                <w:lang w:val="en" w:eastAsia="ar-SA"/>
              </w:rPr>
              <w:t>Główne cechy systemu</w:t>
            </w:r>
          </w:p>
        </w:tc>
        <w:tc>
          <w:tcPr>
            <w:tcW w:w="5428" w:type="dxa"/>
          </w:tcPr>
          <w:p w14:paraId="413DBEA6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eastAsia="en-GB"/>
              </w:rPr>
            </w:pPr>
            <w:r w:rsidRPr="001E52AD">
              <w:rPr>
                <w:lang w:eastAsia="en-GB"/>
              </w:rPr>
              <w:t>8.1 Wyposażenie w komorę procesową wykonaną z kwarcu</w:t>
            </w:r>
          </w:p>
        </w:tc>
        <w:tc>
          <w:tcPr>
            <w:tcW w:w="1559" w:type="dxa"/>
          </w:tcPr>
          <w:p w14:paraId="78C7AF0F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032A3399" w14:textId="77777777" w:rsidTr="001E52AD">
        <w:trPr>
          <w:trHeight w:val="251"/>
        </w:trPr>
        <w:tc>
          <w:tcPr>
            <w:tcW w:w="668" w:type="dxa"/>
            <w:vMerge/>
          </w:tcPr>
          <w:p w14:paraId="016A6C02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6ABE35D5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-AU" w:eastAsia="ar-SA"/>
              </w:rPr>
            </w:pPr>
          </w:p>
        </w:tc>
        <w:tc>
          <w:tcPr>
            <w:tcW w:w="5428" w:type="dxa"/>
          </w:tcPr>
          <w:p w14:paraId="1E24138F" w14:textId="77777777" w:rsidR="001E52AD" w:rsidRPr="001E52AD" w:rsidRDefault="001E52AD" w:rsidP="001E52AD">
            <w:pPr>
              <w:autoSpaceDE w:val="0"/>
              <w:autoSpaceDN w:val="0"/>
              <w:adjustRightInd w:val="0"/>
            </w:pPr>
            <w:r w:rsidRPr="001E52AD">
              <w:t>8.2 Wyposażenie w 21 wolframowych lamp halogenowych w szeregu górnym/dolnym</w:t>
            </w:r>
          </w:p>
        </w:tc>
        <w:tc>
          <w:tcPr>
            <w:tcW w:w="1559" w:type="dxa"/>
          </w:tcPr>
          <w:p w14:paraId="690F1875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75C9E701" w14:textId="77777777" w:rsidTr="001E52AD">
        <w:trPr>
          <w:trHeight w:val="251"/>
        </w:trPr>
        <w:tc>
          <w:tcPr>
            <w:tcW w:w="668" w:type="dxa"/>
            <w:vMerge/>
          </w:tcPr>
          <w:p w14:paraId="050A2810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71AF991F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-AU" w:eastAsia="ar-SA"/>
              </w:rPr>
            </w:pPr>
          </w:p>
        </w:tc>
        <w:tc>
          <w:tcPr>
            <w:tcW w:w="5428" w:type="dxa"/>
          </w:tcPr>
          <w:p w14:paraId="78922AA4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eastAsia="en-GB"/>
              </w:rPr>
            </w:pPr>
            <w:r w:rsidRPr="001E52AD">
              <w:t xml:space="preserve">8.3 </w:t>
            </w:r>
            <w:r w:rsidRPr="001E52AD">
              <w:rPr>
                <w:lang w:eastAsia="en-GB"/>
              </w:rPr>
              <w:t>Wyposażenie w sterowanie termoparą typu K</w:t>
            </w:r>
          </w:p>
        </w:tc>
        <w:tc>
          <w:tcPr>
            <w:tcW w:w="1559" w:type="dxa"/>
          </w:tcPr>
          <w:p w14:paraId="1A7AD855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21943103" w14:textId="77777777" w:rsidTr="001E52AD">
        <w:trPr>
          <w:trHeight w:val="251"/>
        </w:trPr>
        <w:tc>
          <w:tcPr>
            <w:tcW w:w="668" w:type="dxa"/>
            <w:vMerge/>
          </w:tcPr>
          <w:p w14:paraId="5DAFFF0F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43D8B94B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-AU" w:eastAsia="ar-SA"/>
              </w:rPr>
            </w:pPr>
          </w:p>
        </w:tc>
        <w:tc>
          <w:tcPr>
            <w:tcW w:w="5428" w:type="dxa"/>
          </w:tcPr>
          <w:p w14:paraId="6C4939BA" w14:textId="77777777" w:rsidR="001E52AD" w:rsidRPr="001E52AD" w:rsidRDefault="001E52AD" w:rsidP="001E52AD">
            <w:pPr>
              <w:autoSpaceDE w:val="0"/>
              <w:autoSpaceDN w:val="0"/>
              <w:adjustRightInd w:val="0"/>
            </w:pPr>
            <w:r w:rsidRPr="001E52AD">
              <w:t>8.4 Wyposażenie w kwarcową tacę na płytki</w:t>
            </w:r>
          </w:p>
        </w:tc>
        <w:tc>
          <w:tcPr>
            <w:tcW w:w="1559" w:type="dxa"/>
          </w:tcPr>
          <w:p w14:paraId="50387959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5DD3FA08" w14:textId="77777777" w:rsidTr="001E52AD">
        <w:trPr>
          <w:trHeight w:val="251"/>
        </w:trPr>
        <w:tc>
          <w:tcPr>
            <w:tcW w:w="668" w:type="dxa"/>
            <w:vMerge/>
          </w:tcPr>
          <w:p w14:paraId="4D290639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39E09325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-AU" w:eastAsia="ar-SA"/>
              </w:rPr>
            </w:pPr>
          </w:p>
        </w:tc>
        <w:tc>
          <w:tcPr>
            <w:tcW w:w="5428" w:type="dxa"/>
          </w:tcPr>
          <w:p w14:paraId="7779D57E" w14:textId="77777777" w:rsidR="001E52AD" w:rsidRPr="001E52AD" w:rsidRDefault="001E52AD" w:rsidP="001E52AD">
            <w:pPr>
              <w:autoSpaceDE w:val="0"/>
              <w:autoSpaceDN w:val="0"/>
              <w:adjustRightInd w:val="0"/>
            </w:pPr>
            <w:r w:rsidRPr="001E52AD">
              <w:rPr>
                <w:lang w:eastAsia="en-GB"/>
              </w:rPr>
              <w:t xml:space="preserve">8.5 </w:t>
            </w:r>
            <w:r w:rsidRPr="001E52AD">
              <w:t xml:space="preserve">Wyposażenie w </w:t>
            </w:r>
            <w:r w:rsidRPr="001E52AD">
              <w:rPr>
                <w:lang w:eastAsia="en-GB"/>
              </w:rPr>
              <w:t>susceptor, wykonany z SiC dla podłoży 3”</w:t>
            </w:r>
          </w:p>
        </w:tc>
        <w:tc>
          <w:tcPr>
            <w:tcW w:w="1559" w:type="dxa"/>
          </w:tcPr>
          <w:p w14:paraId="180047EC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41E67FC3" w14:textId="77777777" w:rsidTr="001E52AD">
        <w:trPr>
          <w:trHeight w:val="251"/>
        </w:trPr>
        <w:tc>
          <w:tcPr>
            <w:tcW w:w="668" w:type="dxa"/>
            <w:vMerge w:val="restart"/>
          </w:tcPr>
          <w:p w14:paraId="282BE1D2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  <w:r w:rsidRPr="001E52AD">
              <w:rPr>
                <w:b/>
                <w:lang w:val="en-AU" w:eastAsia="en-US"/>
              </w:rPr>
              <w:t>9.</w:t>
            </w:r>
          </w:p>
        </w:tc>
        <w:tc>
          <w:tcPr>
            <w:tcW w:w="1843" w:type="dxa"/>
            <w:vMerge w:val="restart"/>
            <w:vAlign w:val="center"/>
          </w:tcPr>
          <w:p w14:paraId="3682F1C2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-AU" w:eastAsia="ar-SA"/>
              </w:rPr>
            </w:pPr>
            <w:r w:rsidRPr="001E52AD">
              <w:rPr>
                <w:lang w:val="en" w:eastAsia="ar-SA"/>
              </w:rPr>
              <w:t>Parametry użytkowe</w:t>
            </w:r>
          </w:p>
        </w:tc>
        <w:tc>
          <w:tcPr>
            <w:tcW w:w="5428" w:type="dxa"/>
          </w:tcPr>
          <w:p w14:paraId="5881695B" w14:textId="77777777" w:rsidR="001E52AD" w:rsidRPr="001E52AD" w:rsidRDefault="001E52AD" w:rsidP="001E52AD">
            <w:pPr>
              <w:adjustRightInd w:val="0"/>
            </w:pPr>
            <w:r w:rsidRPr="001E52AD">
              <w:t>9.1 Zakres temperatur od temperatury otoczenia do 1200°C</w:t>
            </w:r>
          </w:p>
        </w:tc>
        <w:tc>
          <w:tcPr>
            <w:tcW w:w="1559" w:type="dxa"/>
          </w:tcPr>
          <w:p w14:paraId="77B3A5A4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3E743F6E" w14:textId="77777777" w:rsidTr="001E52AD">
        <w:trPr>
          <w:trHeight w:val="251"/>
        </w:trPr>
        <w:tc>
          <w:tcPr>
            <w:tcW w:w="668" w:type="dxa"/>
            <w:vMerge/>
          </w:tcPr>
          <w:p w14:paraId="42C026FE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60A4BF3B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ar-SA"/>
              </w:rPr>
            </w:pPr>
          </w:p>
        </w:tc>
        <w:tc>
          <w:tcPr>
            <w:tcW w:w="5428" w:type="dxa"/>
          </w:tcPr>
          <w:p w14:paraId="2B4915EC" w14:textId="77777777" w:rsidR="001E52AD" w:rsidRPr="001E52AD" w:rsidRDefault="001E52AD" w:rsidP="001E52AD">
            <w:pPr>
              <w:adjustRightInd w:val="0"/>
            </w:pPr>
            <w:r w:rsidRPr="001E52AD">
              <w:t>9.2 Czas procesu: od 0,1 s do nieograniczonego czasu</w:t>
            </w:r>
          </w:p>
        </w:tc>
        <w:tc>
          <w:tcPr>
            <w:tcW w:w="1559" w:type="dxa"/>
          </w:tcPr>
          <w:p w14:paraId="2DDAD042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40894D75" w14:textId="77777777" w:rsidTr="001E52AD">
        <w:trPr>
          <w:trHeight w:val="251"/>
        </w:trPr>
        <w:tc>
          <w:tcPr>
            <w:tcW w:w="668" w:type="dxa"/>
            <w:vMerge/>
          </w:tcPr>
          <w:p w14:paraId="0CB2356F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2BB887F7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ar-SA"/>
              </w:rPr>
            </w:pPr>
          </w:p>
        </w:tc>
        <w:tc>
          <w:tcPr>
            <w:tcW w:w="5428" w:type="dxa"/>
          </w:tcPr>
          <w:p w14:paraId="6144E1C0" w14:textId="77777777" w:rsidR="001E52AD" w:rsidRPr="001E52AD" w:rsidRDefault="001E52AD" w:rsidP="001E52AD">
            <w:pPr>
              <w:adjustRightInd w:val="0"/>
            </w:pPr>
            <w:r w:rsidRPr="001E52AD">
              <w:t>9.3 Dokładność i stabilność temperatury +/- 2,5°C</w:t>
            </w:r>
          </w:p>
        </w:tc>
        <w:tc>
          <w:tcPr>
            <w:tcW w:w="1559" w:type="dxa"/>
          </w:tcPr>
          <w:p w14:paraId="2A95667B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14CCB754" w14:textId="77777777" w:rsidTr="001E52AD">
        <w:trPr>
          <w:trHeight w:val="251"/>
        </w:trPr>
        <w:tc>
          <w:tcPr>
            <w:tcW w:w="668" w:type="dxa"/>
            <w:vMerge/>
          </w:tcPr>
          <w:p w14:paraId="6E6D53FF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733C5D50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ar-SA"/>
              </w:rPr>
            </w:pPr>
          </w:p>
        </w:tc>
        <w:tc>
          <w:tcPr>
            <w:tcW w:w="5428" w:type="dxa"/>
          </w:tcPr>
          <w:p w14:paraId="6DD4B3AE" w14:textId="77777777" w:rsidR="001E52AD" w:rsidRPr="001E52AD" w:rsidRDefault="001E52AD" w:rsidP="001E52AD">
            <w:pPr>
              <w:adjustRightInd w:val="0"/>
            </w:pPr>
            <w:r w:rsidRPr="001E52AD">
              <w:t>9.4 Jednorodność temperatury: +/- 2,5°C lub lepsza na odcinku 150 mm</w:t>
            </w:r>
          </w:p>
        </w:tc>
        <w:tc>
          <w:tcPr>
            <w:tcW w:w="1559" w:type="dxa"/>
          </w:tcPr>
          <w:p w14:paraId="13FE1087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17DEEB1E" w14:textId="77777777" w:rsidTr="001E52AD">
        <w:trPr>
          <w:trHeight w:val="251"/>
        </w:trPr>
        <w:tc>
          <w:tcPr>
            <w:tcW w:w="668" w:type="dxa"/>
            <w:vMerge/>
          </w:tcPr>
          <w:p w14:paraId="0CA1D268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37119ECC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ar-SA"/>
              </w:rPr>
            </w:pPr>
          </w:p>
        </w:tc>
        <w:tc>
          <w:tcPr>
            <w:tcW w:w="5428" w:type="dxa"/>
          </w:tcPr>
          <w:p w14:paraId="3A05C8BC" w14:textId="77777777" w:rsidR="001E52AD" w:rsidRPr="001E52AD" w:rsidRDefault="001E52AD" w:rsidP="001E52AD">
            <w:pPr>
              <w:adjustRightInd w:val="0"/>
            </w:pPr>
            <w:r w:rsidRPr="001E52AD">
              <w:t>9.5 Średnica płytki:  do 150 mm</w:t>
            </w:r>
          </w:p>
        </w:tc>
        <w:tc>
          <w:tcPr>
            <w:tcW w:w="1559" w:type="dxa"/>
          </w:tcPr>
          <w:p w14:paraId="0AF298DC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3C2C4DF3" w14:textId="77777777" w:rsidTr="001E52AD">
        <w:trPr>
          <w:trHeight w:val="251"/>
        </w:trPr>
        <w:tc>
          <w:tcPr>
            <w:tcW w:w="668" w:type="dxa"/>
            <w:vMerge/>
          </w:tcPr>
          <w:p w14:paraId="5DEEA468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272600B3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ar-SA"/>
              </w:rPr>
            </w:pPr>
          </w:p>
        </w:tc>
        <w:tc>
          <w:tcPr>
            <w:tcW w:w="5428" w:type="dxa"/>
          </w:tcPr>
          <w:p w14:paraId="77F5A179" w14:textId="77777777" w:rsidR="001E52AD" w:rsidRPr="001E52AD" w:rsidRDefault="001E52AD" w:rsidP="001E52AD">
            <w:pPr>
              <w:autoSpaceDE w:val="0"/>
              <w:autoSpaceDN w:val="0"/>
              <w:adjustRightInd w:val="0"/>
            </w:pPr>
            <w:r w:rsidRPr="001E52AD">
              <w:t>9.6 Szybkość wzrostu temperatury do 150°C/s</w:t>
            </w:r>
          </w:p>
        </w:tc>
        <w:tc>
          <w:tcPr>
            <w:tcW w:w="1559" w:type="dxa"/>
          </w:tcPr>
          <w:p w14:paraId="2540A5FB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7DEDB71D" w14:textId="77777777" w:rsidTr="001E52AD">
        <w:trPr>
          <w:trHeight w:val="477"/>
        </w:trPr>
        <w:tc>
          <w:tcPr>
            <w:tcW w:w="668" w:type="dxa"/>
            <w:vMerge w:val="restart"/>
          </w:tcPr>
          <w:p w14:paraId="0AB72CDC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  <w:r w:rsidRPr="001E52AD">
              <w:rPr>
                <w:b/>
                <w:lang w:val="en-AU" w:eastAsia="en-US"/>
              </w:rPr>
              <w:t>10.</w:t>
            </w:r>
          </w:p>
        </w:tc>
        <w:tc>
          <w:tcPr>
            <w:tcW w:w="1843" w:type="dxa"/>
            <w:vMerge w:val="restart"/>
            <w:vAlign w:val="center"/>
          </w:tcPr>
          <w:p w14:paraId="3040B5A3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ar-SA"/>
              </w:rPr>
            </w:pPr>
            <w:r w:rsidRPr="001E52AD">
              <w:rPr>
                <w:lang w:val="en" w:eastAsia="ar-SA"/>
              </w:rPr>
              <w:t>Gazy procesowe</w:t>
            </w:r>
          </w:p>
        </w:tc>
        <w:tc>
          <w:tcPr>
            <w:tcW w:w="5428" w:type="dxa"/>
          </w:tcPr>
          <w:p w14:paraId="3D84ED28" w14:textId="77777777" w:rsidR="001E52AD" w:rsidRPr="001E52AD" w:rsidRDefault="001E52AD" w:rsidP="001E52AD">
            <w:pPr>
              <w:autoSpaceDE w:val="0"/>
              <w:autoSpaceDN w:val="0"/>
              <w:adjustRightInd w:val="0"/>
            </w:pPr>
            <w:r w:rsidRPr="001E52AD">
              <w:t>10.1 Gazy procesowe są kontrolowane za pomocą przetworników przepływu masowego, co zapewnia bardzo dokładną kontrolę i wyświetlanie przepływu.</w:t>
            </w:r>
          </w:p>
        </w:tc>
        <w:tc>
          <w:tcPr>
            <w:tcW w:w="1559" w:type="dxa"/>
          </w:tcPr>
          <w:p w14:paraId="2F8AE130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78A6F95C" w14:textId="77777777" w:rsidTr="001E52AD">
        <w:trPr>
          <w:trHeight w:val="434"/>
        </w:trPr>
        <w:tc>
          <w:tcPr>
            <w:tcW w:w="668" w:type="dxa"/>
            <w:vMerge/>
          </w:tcPr>
          <w:p w14:paraId="2396DB15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6D5F7EBB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ar-SA"/>
              </w:rPr>
            </w:pPr>
          </w:p>
        </w:tc>
        <w:tc>
          <w:tcPr>
            <w:tcW w:w="5428" w:type="dxa"/>
          </w:tcPr>
          <w:p w14:paraId="038DBE6E" w14:textId="77777777" w:rsidR="001E52AD" w:rsidRPr="001E52AD" w:rsidRDefault="001E52AD" w:rsidP="001E52AD">
            <w:pPr>
              <w:autoSpaceDE w:val="0"/>
              <w:autoSpaceDN w:val="0"/>
              <w:adjustRightInd w:val="0"/>
            </w:pPr>
            <w:r w:rsidRPr="001E52AD">
              <w:t>10.2 Gazy procesowe są wstępnie mieszane we wspólnej rurze mieszającej przed wprowadzeniem do komory procesowej.</w:t>
            </w:r>
          </w:p>
        </w:tc>
        <w:tc>
          <w:tcPr>
            <w:tcW w:w="1559" w:type="dxa"/>
          </w:tcPr>
          <w:p w14:paraId="6FCF240D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7B6A1B49" w14:textId="77777777" w:rsidTr="001E52AD">
        <w:trPr>
          <w:trHeight w:val="251"/>
        </w:trPr>
        <w:tc>
          <w:tcPr>
            <w:tcW w:w="668" w:type="dxa"/>
            <w:vMerge/>
          </w:tcPr>
          <w:p w14:paraId="38B93B54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3525D790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ar-SA"/>
              </w:rPr>
            </w:pPr>
          </w:p>
        </w:tc>
        <w:tc>
          <w:tcPr>
            <w:tcW w:w="5428" w:type="dxa"/>
          </w:tcPr>
          <w:p w14:paraId="07CB852F" w14:textId="77777777" w:rsidR="001E52AD" w:rsidRPr="001E52AD" w:rsidRDefault="001E52AD" w:rsidP="001E52AD">
            <w:pPr>
              <w:autoSpaceDE w:val="0"/>
              <w:autoSpaceDN w:val="0"/>
              <w:adjustRightInd w:val="0"/>
            </w:pPr>
            <w:r w:rsidRPr="001E52AD">
              <w:t>10.3 Linia gazowa N2 wyposażona w sterownik MFC.</w:t>
            </w:r>
          </w:p>
        </w:tc>
        <w:tc>
          <w:tcPr>
            <w:tcW w:w="1559" w:type="dxa"/>
          </w:tcPr>
          <w:p w14:paraId="25C115B2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1882F9E3" w14:textId="77777777" w:rsidTr="001E52AD">
        <w:trPr>
          <w:trHeight w:val="251"/>
        </w:trPr>
        <w:tc>
          <w:tcPr>
            <w:tcW w:w="668" w:type="dxa"/>
            <w:vMerge/>
          </w:tcPr>
          <w:p w14:paraId="30A5C69E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62C1620E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ar-SA"/>
              </w:rPr>
            </w:pPr>
          </w:p>
        </w:tc>
        <w:tc>
          <w:tcPr>
            <w:tcW w:w="5428" w:type="dxa"/>
          </w:tcPr>
          <w:p w14:paraId="2FDB97F1" w14:textId="77777777" w:rsidR="001E52AD" w:rsidRPr="001E52AD" w:rsidRDefault="001E52AD" w:rsidP="001E52AD">
            <w:pPr>
              <w:autoSpaceDE w:val="0"/>
              <w:autoSpaceDN w:val="0"/>
              <w:adjustRightInd w:val="0"/>
            </w:pPr>
            <w:r w:rsidRPr="001E52AD">
              <w:t>10.4 Linia gazowa Ar wyposażona w sterownik MFC.</w:t>
            </w:r>
          </w:p>
        </w:tc>
        <w:tc>
          <w:tcPr>
            <w:tcW w:w="1559" w:type="dxa"/>
          </w:tcPr>
          <w:p w14:paraId="1660BEC3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697CFF79" w14:textId="77777777" w:rsidTr="001E52AD">
        <w:trPr>
          <w:trHeight w:val="251"/>
        </w:trPr>
        <w:tc>
          <w:tcPr>
            <w:tcW w:w="668" w:type="dxa"/>
            <w:vMerge/>
          </w:tcPr>
          <w:p w14:paraId="73B93208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22C1626E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ar-SA"/>
              </w:rPr>
            </w:pPr>
          </w:p>
        </w:tc>
        <w:tc>
          <w:tcPr>
            <w:tcW w:w="5428" w:type="dxa"/>
          </w:tcPr>
          <w:p w14:paraId="6FE9E3CF" w14:textId="77777777" w:rsidR="001E52AD" w:rsidRPr="001E52AD" w:rsidRDefault="001E52AD" w:rsidP="001E52AD">
            <w:pPr>
              <w:tabs>
                <w:tab w:val="left" w:pos="1131"/>
              </w:tabs>
              <w:autoSpaceDE w:val="0"/>
              <w:autoSpaceDN w:val="0"/>
              <w:adjustRightInd w:val="0"/>
            </w:pPr>
            <w:r w:rsidRPr="001E52AD">
              <w:t>10.5 Zawory i przetworniki przepływu masowego są w pełni kontrolowane przez system.</w:t>
            </w:r>
          </w:p>
        </w:tc>
        <w:tc>
          <w:tcPr>
            <w:tcW w:w="1559" w:type="dxa"/>
          </w:tcPr>
          <w:p w14:paraId="7AD571D5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7ED2195B" w14:textId="77777777" w:rsidTr="001E52AD">
        <w:trPr>
          <w:trHeight w:val="251"/>
        </w:trPr>
        <w:tc>
          <w:tcPr>
            <w:tcW w:w="668" w:type="dxa"/>
            <w:vMerge/>
          </w:tcPr>
          <w:p w14:paraId="7B61B1F9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6DF5A8AC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ar-SA"/>
              </w:rPr>
            </w:pPr>
          </w:p>
        </w:tc>
        <w:tc>
          <w:tcPr>
            <w:tcW w:w="5428" w:type="dxa"/>
          </w:tcPr>
          <w:p w14:paraId="0454BB36" w14:textId="77777777" w:rsidR="001E52AD" w:rsidRPr="001E52AD" w:rsidRDefault="001E52AD" w:rsidP="001E52AD">
            <w:pPr>
              <w:autoSpaceDE w:val="0"/>
              <w:autoSpaceDN w:val="0"/>
              <w:adjustRightInd w:val="0"/>
            </w:pPr>
            <w:r w:rsidRPr="001E52AD">
              <w:t>10.6 Przepływ gazu można zmieniać na każdym etapie receptury.</w:t>
            </w:r>
          </w:p>
        </w:tc>
        <w:tc>
          <w:tcPr>
            <w:tcW w:w="1559" w:type="dxa"/>
          </w:tcPr>
          <w:p w14:paraId="419EA94F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744C61F7" w14:textId="77777777" w:rsidTr="001E52AD">
        <w:trPr>
          <w:trHeight w:val="251"/>
        </w:trPr>
        <w:tc>
          <w:tcPr>
            <w:tcW w:w="668" w:type="dxa"/>
            <w:vMerge w:val="restart"/>
          </w:tcPr>
          <w:p w14:paraId="5D23BA35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  <w:r w:rsidRPr="001E52AD">
              <w:rPr>
                <w:b/>
                <w:lang w:val="en-AU" w:eastAsia="en-US"/>
              </w:rPr>
              <w:t>11.</w:t>
            </w:r>
          </w:p>
        </w:tc>
        <w:tc>
          <w:tcPr>
            <w:tcW w:w="1843" w:type="dxa"/>
            <w:vMerge w:val="restart"/>
            <w:vAlign w:val="center"/>
          </w:tcPr>
          <w:p w14:paraId="3EAB70B9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ar-SA"/>
              </w:rPr>
            </w:pPr>
            <w:r w:rsidRPr="001E52AD">
              <w:rPr>
                <w:lang w:val="en" w:eastAsia="ar-SA"/>
              </w:rPr>
              <w:t xml:space="preserve">Komputer sterujący i oprogramowanie </w:t>
            </w:r>
          </w:p>
          <w:p w14:paraId="52105182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-AU" w:eastAsia="ar-SA"/>
              </w:rPr>
            </w:pPr>
          </w:p>
        </w:tc>
        <w:tc>
          <w:tcPr>
            <w:tcW w:w="5428" w:type="dxa"/>
          </w:tcPr>
          <w:p w14:paraId="5713BC12" w14:textId="77777777" w:rsidR="001E52AD" w:rsidRPr="001E52AD" w:rsidRDefault="001E52AD" w:rsidP="001E52AD">
            <w:pPr>
              <w:autoSpaceDE w:val="0"/>
              <w:autoSpaceDN w:val="0"/>
              <w:adjustRightInd w:val="0"/>
            </w:pPr>
            <w:r w:rsidRPr="001E52AD">
              <w:t xml:space="preserve">11.1 Komputer do sterowania urządzeniem, przystosowany do pracy w laboratorium o podwyższonej czystości </w:t>
            </w:r>
          </w:p>
        </w:tc>
        <w:tc>
          <w:tcPr>
            <w:tcW w:w="1559" w:type="dxa"/>
          </w:tcPr>
          <w:p w14:paraId="2B22E232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64120DB1" w14:textId="77777777" w:rsidTr="001E52AD">
        <w:trPr>
          <w:trHeight w:val="251"/>
        </w:trPr>
        <w:tc>
          <w:tcPr>
            <w:tcW w:w="668" w:type="dxa"/>
            <w:vMerge/>
          </w:tcPr>
          <w:p w14:paraId="31573DB6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7AE7480E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ar-SA"/>
              </w:rPr>
            </w:pPr>
          </w:p>
        </w:tc>
        <w:tc>
          <w:tcPr>
            <w:tcW w:w="5428" w:type="dxa"/>
          </w:tcPr>
          <w:p w14:paraId="15C4323B" w14:textId="77777777" w:rsidR="001E52AD" w:rsidRPr="001E52AD" w:rsidRDefault="001E52AD" w:rsidP="001E52AD">
            <w:pPr>
              <w:autoSpaceDE w:val="0"/>
              <w:autoSpaceDN w:val="0"/>
              <w:adjustRightInd w:val="0"/>
            </w:pPr>
            <w:r w:rsidRPr="001E52AD">
              <w:t>11.2 Wyposażony w co najmniej jeden monitor o przekątnej co najmniej 24 cale lub większej</w:t>
            </w:r>
          </w:p>
        </w:tc>
        <w:tc>
          <w:tcPr>
            <w:tcW w:w="1559" w:type="dxa"/>
          </w:tcPr>
          <w:p w14:paraId="22C7BFB3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390CF91D" w14:textId="77777777" w:rsidTr="001E52AD">
        <w:trPr>
          <w:trHeight w:val="251"/>
        </w:trPr>
        <w:tc>
          <w:tcPr>
            <w:tcW w:w="668" w:type="dxa"/>
            <w:vMerge/>
          </w:tcPr>
          <w:p w14:paraId="23A42D13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6C61E959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ar-SA"/>
              </w:rPr>
            </w:pPr>
          </w:p>
        </w:tc>
        <w:tc>
          <w:tcPr>
            <w:tcW w:w="5428" w:type="dxa"/>
          </w:tcPr>
          <w:p w14:paraId="0341E50F" w14:textId="77777777" w:rsidR="001E52AD" w:rsidRPr="001E52AD" w:rsidRDefault="001E52AD" w:rsidP="001E52AD">
            <w:pPr>
              <w:autoSpaceDE w:val="0"/>
              <w:autoSpaceDN w:val="0"/>
              <w:adjustRightInd w:val="0"/>
            </w:pPr>
            <w:r w:rsidRPr="001E52AD">
              <w:t>11.3 Oprogramowanie graficznego interfejsu użytkownika (GUI)</w:t>
            </w:r>
          </w:p>
        </w:tc>
        <w:tc>
          <w:tcPr>
            <w:tcW w:w="1559" w:type="dxa"/>
          </w:tcPr>
          <w:p w14:paraId="11FD2F51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28117827" w14:textId="77777777" w:rsidTr="001E52AD">
        <w:trPr>
          <w:trHeight w:val="251"/>
        </w:trPr>
        <w:tc>
          <w:tcPr>
            <w:tcW w:w="668" w:type="dxa"/>
            <w:vMerge/>
          </w:tcPr>
          <w:p w14:paraId="41BDB157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25492E59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ar-SA"/>
              </w:rPr>
            </w:pPr>
          </w:p>
        </w:tc>
        <w:tc>
          <w:tcPr>
            <w:tcW w:w="5428" w:type="dxa"/>
          </w:tcPr>
          <w:p w14:paraId="0383DAB6" w14:textId="77777777" w:rsidR="001E52AD" w:rsidRPr="001E52AD" w:rsidRDefault="001E52AD" w:rsidP="001E52AD">
            <w:pPr>
              <w:autoSpaceDE w:val="0"/>
              <w:autoSpaceDN w:val="0"/>
              <w:adjustRightInd w:val="0"/>
            </w:pPr>
            <w:r w:rsidRPr="001E52AD">
              <w:t>11.4 Oprogramowanie musi zapewniać podgląd zadanych i bieżących parametrów procesu wygrzewania.</w:t>
            </w:r>
          </w:p>
        </w:tc>
        <w:tc>
          <w:tcPr>
            <w:tcW w:w="1559" w:type="dxa"/>
          </w:tcPr>
          <w:p w14:paraId="746A2B71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1D6B49C8" w14:textId="77777777" w:rsidTr="001E52AD">
        <w:trPr>
          <w:trHeight w:val="251"/>
        </w:trPr>
        <w:tc>
          <w:tcPr>
            <w:tcW w:w="668" w:type="dxa"/>
            <w:vMerge/>
          </w:tcPr>
          <w:p w14:paraId="413B2B70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15FE352B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ar-SA"/>
              </w:rPr>
            </w:pPr>
          </w:p>
        </w:tc>
        <w:tc>
          <w:tcPr>
            <w:tcW w:w="5428" w:type="dxa"/>
          </w:tcPr>
          <w:p w14:paraId="544A5F0D" w14:textId="77777777" w:rsidR="001E52AD" w:rsidRPr="001E52AD" w:rsidRDefault="001E52AD" w:rsidP="001E52AD">
            <w:pPr>
              <w:autoSpaceDE w:val="0"/>
              <w:autoSpaceDN w:val="0"/>
              <w:adjustRightInd w:val="0"/>
            </w:pPr>
            <w:r w:rsidRPr="001E52AD">
              <w:t>11.5 Oprogramowanie musi umożliwiać tworzenie receptur</w:t>
            </w:r>
          </w:p>
        </w:tc>
        <w:tc>
          <w:tcPr>
            <w:tcW w:w="1559" w:type="dxa"/>
          </w:tcPr>
          <w:p w14:paraId="442D6AE9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374AC5B0" w14:textId="77777777" w:rsidTr="001E52AD">
        <w:trPr>
          <w:trHeight w:val="251"/>
        </w:trPr>
        <w:tc>
          <w:tcPr>
            <w:tcW w:w="668" w:type="dxa"/>
            <w:vMerge/>
          </w:tcPr>
          <w:p w14:paraId="37FA4F07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18B6A36D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ar-SA"/>
              </w:rPr>
            </w:pPr>
          </w:p>
        </w:tc>
        <w:tc>
          <w:tcPr>
            <w:tcW w:w="5428" w:type="dxa"/>
          </w:tcPr>
          <w:p w14:paraId="31A844F2" w14:textId="77777777" w:rsidR="001E52AD" w:rsidRPr="001E52AD" w:rsidRDefault="001E52AD" w:rsidP="001E52AD">
            <w:pPr>
              <w:autoSpaceDE w:val="0"/>
              <w:autoSpaceDN w:val="0"/>
              <w:adjustRightInd w:val="0"/>
            </w:pPr>
            <w:r w:rsidRPr="001E52AD">
              <w:t>11.6 Oprogramowanie musi umożliwiać pełną rejestrację danych wszystkich zmiennych procesowych z graficznym wyświetlaniem w czasie rzeczywistym.</w:t>
            </w:r>
          </w:p>
        </w:tc>
        <w:tc>
          <w:tcPr>
            <w:tcW w:w="1559" w:type="dxa"/>
          </w:tcPr>
          <w:p w14:paraId="1F69C22C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7BFE33F6" w14:textId="77777777" w:rsidTr="001E52AD">
        <w:trPr>
          <w:trHeight w:val="251"/>
        </w:trPr>
        <w:tc>
          <w:tcPr>
            <w:tcW w:w="668" w:type="dxa"/>
            <w:vMerge/>
          </w:tcPr>
          <w:p w14:paraId="4A8EB127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5F2EF231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ar-SA"/>
              </w:rPr>
            </w:pPr>
          </w:p>
        </w:tc>
        <w:tc>
          <w:tcPr>
            <w:tcW w:w="5428" w:type="dxa"/>
          </w:tcPr>
          <w:p w14:paraId="270E3784" w14:textId="77777777" w:rsidR="001E52AD" w:rsidRPr="001E52AD" w:rsidRDefault="001E52AD" w:rsidP="001E52AD">
            <w:pPr>
              <w:autoSpaceDE w:val="0"/>
              <w:autoSpaceDN w:val="0"/>
              <w:adjustRightInd w:val="0"/>
            </w:pPr>
            <w:r w:rsidRPr="001E52AD">
              <w:t>11.7 Cykl procesu można modyfikować i przerywać w dowolnym momencie trwania procesu</w:t>
            </w:r>
          </w:p>
        </w:tc>
        <w:tc>
          <w:tcPr>
            <w:tcW w:w="1559" w:type="dxa"/>
          </w:tcPr>
          <w:p w14:paraId="67748423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116D14FF" w14:textId="77777777" w:rsidTr="001E52AD">
        <w:trPr>
          <w:trHeight w:val="251"/>
        </w:trPr>
        <w:tc>
          <w:tcPr>
            <w:tcW w:w="668" w:type="dxa"/>
            <w:vMerge/>
          </w:tcPr>
          <w:p w14:paraId="621C713B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7830D0DA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ar-SA"/>
              </w:rPr>
            </w:pPr>
          </w:p>
        </w:tc>
        <w:tc>
          <w:tcPr>
            <w:tcW w:w="5428" w:type="dxa"/>
          </w:tcPr>
          <w:p w14:paraId="03C93508" w14:textId="77777777" w:rsidR="001E52AD" w:rsidRPr="001E52AD" w:rsidRDefault="001E52AD" w:rsidP="001E52AD">
            <w:pPr>
              <w:autoSpaceDE w:val="0"/>
              <w:autoSpaceDN w:val="0"/>
              <w:adjustRightInd w:val="0"/>
            </w:pPr>
            <w:r w:rsidRPr="001E52AD">
              <w:t>11.8 Oprogramowanie musi umożliwiać diagnostykę systemu</w:t>
            </w:r>
          </w:p>
        </w:tc>
        <w:tc>
          <w:tcPr>
            <w:tcW w:w="1559" w:type="dxa"/>
          </w:tcPr>
          <w:p w14:paraId="590434DE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1979FC59" w14:textId="77777777" w:rsidTr="001E52AD">
        <w:trPr>
          <w:trHeight w:val="251"/>
        </w:trPr>
        <w:tc>
          <w:tcPr>
            <w:tcW w:w="668" w:type="dxa"/>
            <w:vMerge w:val="restart"/>
          </w:tcPr>
          <w:p w14:paraId="20CB4724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  <w:r w:rsidRPr="001E52AD">
              <w:rPr>
                <w:b/>
                <w:lang w:val="en-AU" w:eastAsia="en-US"/>
              </w:rPr>
              <w:t>12.</w:t>
            </w:r>
          </w:p>
        </w:tc>
        <w:tc>
          <w:tcPr>
            <w:tcW w:w="1843" w:type="dxa"/>
            <w:vMerge w:val="restart"/>
            <w:vAlign w:val="center"/>
          </w:tcPr>
          <w:p w14:paraId="3174F503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eastAsia="en-US"/>
              </w:rPr>
            </w:pPr>
            <w:r w:rsidRPr="001E52AD">
              <w:rPr>
                <w:lang w:eastAsia="en-US"/>
              </w:rPr>
              <w:t>Części zamienne i wsparcie producenta</w:t>
            </w:r>
          </w:p>
        </w:tc>
        <w:tc>
          <w:tcPr>
            <w:tcW w:w="5428" w:type="dxa"/>
          </w:tcPr>
          <w:p w14:paraId="6EE8521F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eastAsia="en-GB"/>
              </w:rPr>
            </w:pPr>
            <w:r w:rsidRPr="001E52AD">
              <w:rPr>
                <w:lang w:eastAsia="en-GB"/>
              </w:rPr>
              <w:t>13.1 Pakiet części zamiennych: zawierający rurę kwarcową</w:t>
            </w:r>
          </w:p>
          <w:p w14:paraId="61A36DE4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eastAsia="en-GB"/>
              </w:rPr>
            </w:pPr>
            <w:r w:rsidRPr="001E52AD">
              <w:rPr>
                <w:lang w:eastAsia="en-GB"/>
              </w:rPr>
              <w:t>i tacę kwarcową, pierścienie uszczelniające</w:t>
            </w:r>
          </w:p>
        </w:tc>
        <w:tc>
          <w:tcPr>
            <w:tcW w:w="1559" w:type="dxa"/>
          </w:tcPr>
          <w:p w14:paraId="55BB9CC4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641E5C17" w14:textId="77777777" w:rsidTr="001E52AD">
        <w:trPr>
          <w:trHeight w:val="251"/>
        </w:trPr>
        <w:tc>
          <w:tcPr>
            <w:tcW w:w="668" w:type="dxa"/>
            <w:vMerge/>
          </w:tcPr>
          <w:p w14:paraId="77D2A072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66622581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en-US"/>
              </w:rPr>
            </w:pPr>
          </w:p>
        </w:tc>
        <w:tc>
          <w:tcPr>
            <w:tcW w:w="5428" w:type="dxa"/>
          </w:tcPr>
          <w:p w14:paraId="5E45BBE0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eastAsia="en-GB"/>
              </w:rPr>
            </w:pPr>
            <w:r w:rsidRPr="001E52AD">
              <w:rPr>
                <w:lang w:eastAsia="en-GB"/>
              </w:rPr>
              <w:t>13.2 Pakiet części zamiennych do konserwacji:, zawierający kondycjoner sygnału TC, bezpieczniki, tyrystor SCR, pięć lamp, pierścienie uszczelniające, kalibrator/symulator Omega TC</w:t>
            </w:r>
          </w:p>
        </w:tc>
        <w:tc>
          <w:tcPr>
            <w:tcW w:w="1559" w:type="dxa"/>
          </w:tcPr>
          <w:p w14:paraId="34455D70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6D3B3826" w14:textId="77777777" w:rsidTr="001E52AD">
        <w:trPr>
          <w:trHeight w:val="251"/>
        </w:trPr>
        <w:tc>
          <w:tcPr>
            <w:tcW w:w="668" w:type="dxa"/>
            <w:vMerge/>
          </w:tcPr>
          <w:p w14:paraId="7BBFC65A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07296F66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en-US"/>
              </w:rPr>
            </w:pPr>
          </w:p>
        </w:tc>
        <w:tc>
          <w:tcPr>
            <w:tcW w:w="5428" w:type="dxa"/>
          </w:tcPr>
          <w:p w14:paraId="5BA3438A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en-GB"/>
              </w:rPr>
            </w:pPr>
            <w:r w:rsidRPr="001E52AD">
              <w:rPr>
                <w:lang w:val="en" w:eastAsia="en-GB"/>
              </w:rPr>
              <w:t>13.3 Dodatkowe termopary (2 szt.)</w:t>
            </w:r>
          </w:p>
        </w:tc>
        <w:tc>
          <w:tcPr>
            <w:tcW w:w="1559" w:type="dxa"/>
          </w:tcPr>
          <w:p w14:paraId="2162FAC6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661A57AE" w14:textId="77777777" w:rsidTr="001E52AD">
        <w:trPr>
          <w:trHeight w:val="251"/>
        </w:trPr>
        <w:tc>
          <w:tcPr>
            <w:tcW w:w="668" w:type="dxa"/>
            <w:vMerge/>
          </w:tcPr>
          <w:p w14:paraId="13E5E8D1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  <w:vAlign w:val="center"/>
          </w:tcPr>
          <w:p w14:paraId="762159B0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" w:eastAsia="en-US"/>
              </w:rPr>
            </w:pPr>
          </w:p>
        </w:tc>
        <w:tc>
          <w:tcPr>
            <w:tcW w:w="5428" w:type="dxa"/>
          </w:tcPr>
          <w:p w14:paraId="787AA4E1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eastAsia="en-GB"/>
              </w:rPr>
            </w:pPr>
            <w:r w:rsidRPr="001E52AD">
              <w:rPr>
                <w:lang w:eastAsia="en-GB"/>
              </w:rPr>
              <w:t>13.4 Gwarancja bezpłatnego wsparcia technicznego drogą mailową lub telefoniczną</w:t>
            </w:r>
          </w:p>
        </w:tc>
        <w:tc>
          <w:tcPr>
            <w:tcW w:w="1559" w:type="dxa"/>
          </w:tcPr>
          <w:p w14:paraId="141433F7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0E2D5457" w14:textId="77777777" w:rsidTr="001E52AD">
        <w:trPr>
          <w:trHeight w:val="251"/>
        </w:trPr>
        <w:tc>
          <w:tcPr>
            <w:tcW w:w="668" w:type="dxa"/>
            <w:vMerge w:val="restart"/>
          </w:tcPr>
          <w:p w14:paraId="1BA29CF5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b/>
                <w:lang w:val="en-AU" w:eastAsia="en-US"/>
              </w:rPr>
            </w:pPr>
            <w:r w:rsidRPr="001E52AD">
              <w:rPr>
                <w:b/>
                <w:lang w:val="en-AU" w:eastAsia="en-US"/>
              </w:rPr>
              <w:t>13.</w:t>
            </w:r>
          </w:p>
        </w:tc>
        <w:tc>
          <w:tcPr>
            <w:tcW w:w="1843" w:type="dxa"/>
            <w:vMerge w:val="restart"/>
            <w:vAlign w:val="center"/>
          </w:tcPr>
          <w:p w14:paraId="486C2850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eastAsia="en-US"/>
              </w:rPr>
            </w:pPr>
            <w:r w:rsidRPr="001E52AD">
              <w:rPr>
                <w:lang w:eastAsia="en-US"/>
              </w:rPr>
              <w:t>Dokumentacja techniczna i instrukcja obsługi</w:t>
            </w:r>
          </w:p>
        </w:tc>
        <w:tc>
          <w:tcPr>
            <w:tcW w:w="5428" w:type="dxa"/>
          </w:tcPr>
          <w:p w14:paraId="78535F93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eastAsia="en-GB"/>
              </w:rPr>
            </w:pPr>
            <w:r w:rsidRPr="001E52AD">
              <w:t>15.1 Licencja wieczysta na pełne użytkowanie urządzenia i jego funkcji do celów naukowych, badawczo-rozwojowych i komercyjnych</w:t>
            </w:r>
          </w:p>
        </w:tc>
        <w:tc>
          <w:tcPr>
            <w:tcW w:w="1559" w:type="dxa"/>
          </w:tcPr>
          <w:p w14:paraId="3186746D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3FCA0076" w14:textId="77777777" w:rsidTr="001E52AD">
        <w:trPr>
          <w:trHeight w:val="251"/>
        </w:trPr>
        <w:tc>
          <w:tcPr>
            <w:tcW w:w="668" w:type="dxa"/>
            <w:vMerge/>
          </w:tcPr>
          <w:p w14:paraId="7C093FCE" w14:textId="77777777" w:rsidR="001E52AD" w:rsidRPr="001E52AD" w:rsidRDefault="001E52AD" w:rsidP="001E52AD">
            <w:pPr>
              <w:autoSpaceDE w:val="0"/>
              <w:autoSpaceDN w:val="0"/>
              <w:adjustRightInd w:val="0"/>
              <w:jc w:val="center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</w:tcPr>
          <w:p w14:paraId="09E1B681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-AU" w:eastAsia="en-US"/>
              </w:rPr>
            </w:pPr>
          </w:p>
        </w:tc>
        <w:tc>
          <w:tcPr>
            <w:tcW w:w="5428" w:type="dxa"/>
          </w:tcPr>
          <w:p w14:paraId="33231F4C" w14:textId="77777777" w:rsidR="001E52AD" w:rsidRPr="001E52AD" w:rsidRDefault="001E52AD" w:rsidP="001E52AD">
            <w:pPr>
              <w:autoSpaceDE w:val="0"/>
              <w:autoSpaceDN w:val="0"/>
              <w:adjustRightInd w:val="0"/>
            </w:pPr>
            <w:r w:rsidRPr="001E52AD">
              <w:t>15.2 Pełna dokumentacja urządzenia w języku polskim i/lub angielskim, w tym instrukcja obsługi w języku polskim, pełne schematy elektryczne i mechaniczne oraz instrukcja obsługi oprogramowania, dostarczona wraz z urządzeniem</w:t>
            </w:r>
          </w:p>
        </w:tc>
        <w:tc>
          <w:tcPr>
            <w:tcW w:w="1559" w:type="dxa"/>
          </w:tcPr>
          <w:p w14:paraId="6574756F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  <w:tr w:rsidR="001E52AD" w:rsidRPr="001E52AD" w14:paraId="6F65ACC5" w14:textId="77777777" w:rsidTr="001E52AD">
        <w:trPr>
          <w:trHeight w:val="251"/>
        </w:trPr>
        <w:tc>
          <w:tcPr>
            <w:tcW w:w="668" w:type="dxa"/>
            <w:vMerge/>
          </w:tcPr>
          <w:p w14:paraId="4380803D" w14:textId="77777777" w:rsidR="001E52AD" w:rsidRPr="001E52AD" w:rsidRDefault="001E52AD" w:rsidP="001E52AD">
            <w:pPr>
              <w:autoSpaceDE w:val="0"/>
              <w:autoSpaceDN w:val="0"/>
              <w:adjustRightInd w:val="0"/>
              <w:jc w:val="center"/>
              <w:rPr>
                <w:b/>
                <w:lang w:val="en-AU" w:eastAsia="en-US"/>
              </w:rPr>
            </w:pPr>
          </w:p>
        </w:tc>
        <w:tc>
          <w:tcPr>
            <w:tcW w:w="1843" w:type="dxa"/>
            <w:vMerge/>
          </w:tcPr>
          <w:p w14:paraId="33C4880A" w14:textId="77777777" w:rsidR="001E52AD" w:rsidRPr="001E52AD" w:rsidRDefault="001E52AD" w:rsidP="001E52AD">
            <w:pPr>
              <w:autoSpaceDE w:val="0"/>
              <w:autoSpaceDN w:val="0"/>
              <w:adjustRightInd w:val="0"/>
              <w:rPr>
                <w:lang w:val="en-AU" w:eastAsia="en-US"/>
              </w:rPr>
            </w:pPr>
          </w:p>
        </w:tc>
        <w:tc>
          <w:tcPr>
            <w:tcW w:w="5428" w:type="dxa"/>
          </w:tcPr>
          <w:p w14:paraId="15A3C658" w14:textId="77777777" w:rsidR="001E52AD" w:rsidRPr="001E52AD" w:rsidRDefault="001E52AD" w:rsidP="001E52AD">
            <w:pPr>
              <w:autoSpaceDE w:val="0"/>
              <w:autoSpaceDN w:val="0"/>
              <w:adjustRightInd w:val="0"/>
            </w:pPr>
            <w:r w:rsidRPr="001E52AD">
              <w:t>15.3 Dokumentacja musi być dostarczona w formie drukowanej (na papierze dostosowanym do laboratoriów typu clean room) oraz w formie cyfrowej. Pliki cyfrowe powinny być dostarczone na nośniku danych typu SSD (np. pendrive lub zewnętrzny dysk SSD).</w:t>
            </w:r>
          </w:p>
        </w:tc>
        <w:tc>
          <w:tcPr>
            <w:tcW w:w="1559" w:type="dxa"/>
          </w:tcPr>
          <w:p w14:paraId="46FCE839" w14:textId="77777777" w:rsidR="001E52AD" w:rsidRPr="001E52AD" w:rsidRDefault="001E52AD" w:rsidP="001E52AD">
            <w:pPr>
              <w:suppressAutoHyphens/>
              <w:snapToGrid w:val="0"/>
              <w:jc w:val="center"/>
              <w:rPr>
                <w:lang w:val="en-AU" w:eastAsia="en-US"/>
              </w:rPr>
            </w:pPr>
            <w:r w:rsidRPr="001E52AD">
              <w:rPr>
                <w:lang w:val="en-AU" w:eastAsia="en-US"/>
              </w:rPr>
              <w:t>Potwierdź</w:t>
            </w:r>
          </w:p>
        </w:tc>
      </w:tr>
    </w:tbl>
    <w:p w14:paraId="75453AAE" w14:textId="77777777" w:rsidR="00B43790" w:rsidRDefault="00B43790" w:rsidP="00B43790">
      <w:pPr>
        <w:spacing w:before="100" w:after="100"/>
        <w:ind w:right="4"/>
        <w:rPr>
          <w:rFonts w:asciiTheme="minorHAnsi" w:hAnsiTheme="minorHAnsi" w:cstheme="minorHAnsi"/>
          <w:b/>
          <w:snapToGrid w:val="0"/>
          <w:sz w:val="22"/>
          <w:u w:val="single"/>
        </w:rPr>
      </w:pPr>
    </w:p>
    <w:p w14:paraId="63661202" w14:textId="77777777" w:rsidR="00D74411" w:rsidRPr="002E6282" w:rsidRDefault="00D74411" w:rsidP="00D74411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3EB1D74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D5DEC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5E4FBA" w14:textId="77777777" w:rsidR="00B43790" w:rsidRDefault="00B43790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D25593B" w14:textId="77777777" w:rsidR="00B43790" w:rsidRDefault="00B43790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F9875C1" w14:textId="77777777" w:rsidR="00542987" w:rsidRDefault="00542987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EA37F8" w14:textId="77777777" w:rsidR="00542987" w:rsidRDefault="00542987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21DEA9" w14:textId="77777777" w:rsidR="00877B9F" w:rsidRDefault="00877B9F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271EA2D" w14:textId="77777777" w:rsidR="00542987" w:rsidRDefault="00542987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731AC52" w14:textId="77777777" w:rsidR="00542987" w:rsidRDefault="00542987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7AC95D0" w14:textId="77777777" w:rsidR="00542987" w:rsidRDefault="00542987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2FC261B" w14:textId="77777777" w:rsidR="00542987" w:rsidRDefault="00542987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4E8F9B" w14:textId="77777777" w:rsidR="00542987" w:rsidRDefault="00542987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E8172E" w14:textId="77777777" w:rsidR="00542987" w:rsidRDefault="00542987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0CE32E1" w14:textId="77777777" w:rsidR="00542987" w:rsidRDefault="00542987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52A97F" w14:textId="77777777" w:rsidR="00B03327" w:rsidRDefault="00B03327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3D6818" w14:textId="77777777" w:rsidR="00B03327" w:rsidRDefault="00B03327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CF3D67" w14:textId="77777777" w:rsidR="00B03327" w:rsidRDefault="00B03327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F738CB5" w14:textId="77777777" w:rsidR="00B03327" w:rsidRDefault="00B03327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E9D200" w14:textId="77777777" w:rsidR="00B03327" w:rsidRDefault="00B03327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B2A001A" w14:textId="77777777" w:rsidR="00B03327" w:rsidRDefault="00B03327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5529E77" w14:textId="77777777" w:rsidR="00B03327" w:rsidRDefault="00B03327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961DD6" w14:textId="77777777" w:rsidR="00B03327" w:rsidRDefault="00B03327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3037614" w14:textId="77777777" w:rsidR="00B03327" w:rsidRDefault="00B03327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D5C736" w14:textId="77777777" w:rsidR="00B03327" w:rsidRDefault="00B03327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2485CD4" w14:textId="77777777" w:rsidR="00B03327" w:rsidRDefault="00B03327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1DEE4F" w14:textId="77777777" w:rsidR="00B03327" w:rsidRDefault="00B03327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04C1681" w14:textId="77777777" w:rsidR="00B03327" w:rsidRDefault="00B03327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08297C" w14:textId="77777777" w:rsidR="00B03327" w:rsidRDefault="00B03327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2C2CA0" w14:textId="77777777" w:rsidR="00B03327" w:rsidRDefault="00B03327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B8C0E7" w14:textId="77777777" w:rsidR="00B03327" w:rsidRDefault="00B03327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CD4266" w14:textId="77777777" w:rsidR="00B03327" w:rsidRDefault="00B03327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F9C19F" w14:textId="77777777" w:rsidR="00756A4D" w:rsidRDefault="00756A4D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9C2DB5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2 do SWZ</w:t>
      </w:r>
    </w:p>
    <w:p w14:paraId="43144591" w14:textId="77777777" w:rsidR="00DC267D" w:rsidRPr="009C2DB5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54A60E7" w14:textId="77777777" w:rsidR="007461C7" w:rsidRDefault="007461C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24520AE" w14:textId="77777777" w:rsidR="00A2560A" w:rsidRDefault="00A2560A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BDB625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21CD50BC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475D1376" w14:textId="68D7026D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O SZCZEGÓLNYCH ROZWIĄZANIACH W ZAKRESIE PRZECIWDZIAŁANIA WSPIERANIU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/>
        <w:t>AGRESJI NA UKRAINĘ ORAZ SŁUŻĄCYCH OCHRONIE BEZPIECZEŃSTWA NARODOWEGO</w:t>
      </w:r>
    </w:p>
    <w:p w14:paraId="5881062E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22A2431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9C2DB5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469C4382" w14:textId="50BBAA10" w:rsidR="00923F63" w:rsidRPr="009C2DB5" w:rsidRDefault="000718AB" w:rsidP="00923F63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0718AB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0718AB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art. 108 ust.1  i 109 ust. 1 pkt 4 ustawy Pzp oraz art. 7 ust 1 pkt 1-3 ustawy z 13 kwietnia 2022r. </w:t>
      </w:r>
      <w:r w:rsidRPr="000718AB">
        <w:rPr>
          <w:rFonts w:asciiTheme="minorHAnsi" w:hAnsiTheme="minorHAnsi" w:cstheme="minorHAnsi"/>
          <w:sz w:val="22"/>
          <w:szCs w:val="22"/>
          <w:lang w:eastAsia="en-US"/>
        </w:rPr>
        <w:br/>
        <w:t>o szczególnych rozwiązaniach w zakresie przeciwdziałania wspierania agresji na Ukrainę oraz służących ochronie bezpieczeństwa narodowego</w:t>
      </w:r>
    </w:p>
    <w:p w14:paraId="042A723E" w14:textId="22707D90" w:rsidR="00DC267D" w:rsidRPr="009C2DB5" w:rsidRDefault="00DC267D" w:rsidP="00923F63">
      <w:p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B6D636D" w14:textId="77777777" w:rsidR="00DC267D" w:rsidRPr="009C2DB5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lub </w:t>
      </w:r>
    </w:p>
    <w:p w14:paraId="5E8C418F" w14:textId="77777777" w:rsidR="002E35D9" w:rsidRPr="009C2DB5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9C2DB5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9C2DB5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9C2DB5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9C2DB5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5E74839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4CA9C95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BE5CCDC" w14:textId="77777777" w:rsidR="00923F63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61742FBE" w14:textId="77777777" w:rsidR="007461C7" w:rsidRPr="009C2DB5" w:rsidRDefault="007461C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9F0C767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lastRenderedPageBreak/>
        <w:t>OŚWIADCZENIE DOTYCZĄCE PODANYCH INFORMACJI:</w:t>
      </w:r>
    </w:p>
    <w:p w14:paraId="4E5BB9A2" w14:textId="77777777" w:rsidR="00962EAD" w:rsidRPr="009C2DB5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1FE35967" w:rsidR="00DC267D" w:rsidRPr="009C2DB5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wszystkie informacje podane w powyższych oświadczeniach są aktualne i zgodne </w:t>
      </w:r>
      <w:r w:rsidR="00943F3D">
        <w:rPr>
          <w:rFonts w:asciiTheme="minorHAnsi" w:hAnsiTheme="minorHAnsi" w:cstheme="minorHAnsi"/>
          <w:sz w:val="22"/>
          <w:szCs w:val="22"/>
        </w:rPr>
        <w:br/>
      </w:r>
      <w:r w:rsidRPr="009C2DB5">
        <w:rPr>
          <w:rFonts w:asciiTheme="minorHAnsi" w:hAnsiTheme="minorHAnsi" w:cstheme="minorHAnsi"/>
          <w:sz w:val="22"/>
          <w:szCs w:val="22"/>
        </w:rPr>
        <w:t>z prawdą oraz zostały przedstawione z pełną świadomością konsekwencji wprowadzenia zamawiającego w błąd przy przedstawianiu informacji</w:t>
      </w:r>
      <w:r w:rsidR="00473B87" w:rsidRPr="009C2DB5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6FE9902B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</w:t>
      </w:r>
      <w:r w:rsidR="00943F3D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 formie elektronicznej pod następującymi adresami internetowymi ogólnodostępnych i bezpłatnych baz danych </w:t>
      </w:r>
      <w:r w:rsidRPr="009C2DB5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9C2DB5" w:rsidRDefault="00E36BCB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ems.ms.gov.pl</w:t>
        </w:r>
      </w:hyperlink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33641F1D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inny rejestr: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9C2DB5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1E65B9" w14:textId="77777777" w:rsidR="00923F63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44BAD0A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402D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4DE05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9A3B16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7D9DA2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927E7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E0B01A2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4A929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E6BCE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95158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E260A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A1DB26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6138EA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D1497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FB452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97A4C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EAA603" w14:textId="77777777" w:rsidR="00076F9F" w:rsidRDefault="00076F9F" w:rsidP="00B0332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EFA353" w14:textId="77777777" w:rsidR="00076F9F" w:rsidRDefault="00076F9F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4595FA6" w14:textId="77777777" w:rsidR="00076F9F" w:rsidRDefault="00076F9F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B73B80" w14:textId="77777777" w:rsidR="00076F9F" w:rsidRDefault="00076F9F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7248F6" w14:textId="77777777" w:rsidR="00076F9F" w:rsidRDefault="00076F9F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5FC5BFF" w14:textId="77777777" w:rsidR="0022574E" w:rsidRDefault="0022574E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65C654" w14:textId="77777777" w:rsidR="00076F9F" w:rsidRDefault="00076F9F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4CEF2A8A" w:rsidR="00DC267D" w:rsidRPr="009C2DB5" w:rsidRDefault="00DC267D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Załącznik nr </w:t>
      </w:r>
      <w:r w:rsidR="00B0332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3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16036F7B" w14:textId="77777777" w:rsidR="00E66333" w:rsidRPr="009C2DB5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Wykonawcy 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 w:rsidRPr="009C2DB5">
        <w:rPr>
          <w:rFonts w:ascii="Calibri" w:hAnsi="Calibri" w:cs="Calibri"/>
          <w:sz w:val="22"/>
          <w:szCs w:val="22"/>
        </w:rPr>
        <w:br/>
      </w:r>
      <w:r w:rsidRPr="009C2DB5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9C2DB5">
        <w:rPr>
          <w:rFonts w:ascii="Calibri" w:hAnsi="Calibri" w:cs="Calibri"/>
          <w:sz w:val="22"/>
          <w:szCs w:val="22"/>
        </w:rPr>
        <w:t>.</w:t>
      </w:r>
      <w:r w:rsidRPr="009C2DB5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9C2DB5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9C2DB5" w:rsidRDefault="00E66333" w:rsidP="00D74411">
      <w:p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9C2DB5" w:rsidRDefault="00E66333" w:rsidP="00D74411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9C2DB5" w:rsidRDefault="00E66333" w:rsidP="00D74411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9C2DB5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9C2DB5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10AF8BA" w14:textId="77777777" w:rsidR="00D74411" w:rsidRDefault="00473B87" w:rsidP="00D74411">
      <w:pPr>
        <w:spacing w:after="120" w:line="276" w:lineRule="auto"/>
        <w:ind w:left="142" w:firstLine="708"/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*</w:t>
      </w:r>
      <w:r w:rsidR="00E66333" w:rsidRPr="009C2DB5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70950591" w14:textId="77777777" w:rsidR="00D74411" w:rsidRDefault="00D74411" w:rsidP="00D74411">
      <w:pPr>
        <w:spacing w:after="120" w:line="276" w:lineRule="auto"/>
        <w:ind w:left="6372" w:firstLine="708"/>
        <w:jc w:val="both"/>
        <w:rPr>
          <w:rFonts w:ascii="Calibri" w:hAnsi="Calibri" w:cs="Calibri"/>
          <w:i/>
          <w:sz w:val="22"/>
          <w:szCs w:val="22"/>
        </w:rPr>
      </w:pPr>
    </w:p>
    <w:p w14:paraId="20037404" w14:textId="77777777" w:rsidR="00D74411" w:rsidRDefault="00D74411" w:rsidP="00D74411">
      <w:pPr>
        <w:spacing w:after="120" w:line="276" w:lineRule="auto"/>
        <w:ind w:left="6372" w:firstLine="708"/>
        <w:jc w:val="both"/>
        <w:rPr>
          <w:rFonts w:ascii="Calibri" w:hAnsi="Calibri" w:cs="Calibri"/>
          <w:i/>
          <w:sz w:val="22"/>
          <w:szCs w:val="22"/>
        </w:rPr>
      </w:pPr>
    </w:p>
    <w:p w14:paraId="6CDCEAEC" w14:textId="77777777" w:rsidR="00B43790" w:rsidRDefault="00B43790" w:rsidP="00D74411">
      <w:pPr>
        <w:spacing w:after="120" w:line="276" w:lineRule="auto"/>
        <w:ind w:left="6372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7503C4F" w14:textId="77777777" w:rsidR="00076F9F" w:rsidRDefault="00076F9F" w:rsidP="00D74411">
      <w:pPr>
        <w:spacing w:after="120" w:line="276" w:lineRule="auto"/>
        <w:ind w:left="6372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5687F511" w:rsidR="00185E3A" w:rsidRPr="009C2DB5" w:rsidRDefault="00185E3A" w:rsidP="00D74411">
      <w:pPr>
        <w:spacing w:after="120" w:line="276" w:lineRule="auto"/>
        <w:ind w:left="6372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B03327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9C2DB5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Pr="009C2DB5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9C2DB5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Pr="009C2DB5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9C2DB5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9C2DB5" w:rsidRPr="009C2DB5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0AD1BEF8" w:rsidR="00185E3A" w:rsidRPr="009C2DB5" w:rsidRDefault="00FF6383" w:rsidP="00FF6383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D</w:t>
            </w:r>
            <w:r w:rsidRPr="00FF6383">
              <w:rPr>
                <w:rFonts w:ascii="Calibri" w:hAnsi="Calibri" w:cs="Calibri"/>
                <w:b/>
                <w:bCs/>
                <w:sz w:val="22"/>
                <w:szCs w:val="22"/>
              </w:rPr>
              <w:t>ostaw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a</w:t>
            </w:r>
            <w:r w:rsidRPr="00FF638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B03327" w:rsidRPr="00B03327">
              <w:rPr>
                <w:rFonts w:ascii="Calibri" w:hAnsi="Calibri" w:cs="Calibri"/>
                <w:b/>
                <w:bCs/>
                <w:sz w:val="22"/>
                <w:szCs w:val="22"/>
              </w:rPr>
              <w:t>pieca RTP do wygrzewania metalizacji kontaktowych</w:t>
            </w:r>
          </w:p>
        </w:tc>
      </w:tr>
      <w:tr w:rsidR="009C2DB5" w:rsidRPr="009C2DB5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9C2DB5" w:rsidRPr="009C2DB5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9C2DB5" w:rsidRPr="009C2DB5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9C2DB5" w:rsidRPr="009C2DB5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0FD4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C66C84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1F28E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C704A0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D5E0C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76BEC31E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="00402EFE" w:rsidRPr="00402EFE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PLN/EUR/USD/GBP*</w:t>
            </w:r>
          </w:p>
          <w:p w14:paraId="1F240C4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62E36BA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A4FBCB" w14:textId="4A0E706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9C2DB5">
              <w:t xml:space="preserve"> </w:t>
            </w:r>
            <w:r w:rsidR="00402EFE" w:rsidRPr="00402EF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*</w:t>
            </w:r>
          </w:p>
          <w:p w14:paraId="595C81B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D32BEC" w14:textId="53BFE912" w:rsidR="002E4B06" w:rsidRDefault="00185E3A" w:rsidP="002E4B06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9C2DB5">
              <w:t xml:space="preserve"> </w:t>
            </w:r>
            <w:r w:rsidR="00402EFE" w:rsidRPr="00402EFE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PLN/EUR/USD/GBP*</w:t>
            </w:r>
          </w:p>
          <w:p w14:paraId="0D8B3784" w14:textId="1248F0BA" w:rsidR="00185E3A" w:rsidRPr="009C2DB5" w:rsidRDefault="00185E3A" w:rsidP="002E4B0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9C2DB5" w:rsidRPr="009C2DB5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41B1A5ED" w14:textId="0D5D719D" w:rsidR="00185E3A" w:rsidRPr="009C2DB5" w:rsidRDefault="00837CB7" w:rsidP="00B03327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="003F1E1D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aksymalnie </w:t>
            </w:r>
            <w:r w:rsidR="00FB69C2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 w:rsidR="00B03327">
              <w:rPr>
                <w:rFonts w:asciiTheme="minorHAnsi" w:hAnsiTheme="minorHAnsi" w:cstheme="minorHAnsi"/>
                <w:b/>
                <w:sz w:val="22"/>
                <w:szCs w:val="22"/>
              </w:rPr>
              <w:t>12 tygodni</w:t>
            </w:r>
            <w:r w:rsidR="00185E3A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85E3A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od daty zawarcia  umowy</w:t>
            </w:r>
            <w:r w:rsidR="00A101FF"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23A467C3" w:rsidR="00185E3A" w:rsidRPr="009C2DB5" w:rsidRDefault="00185E3A" w:rsidP="00B03327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   </w:t>
            </w:r>
            <w:r w:rsidRPr="00052D6B">
              <w:rPr>
                <w:rFonts w:asciiTheme="minorHAnsi" w:hAnsiTheme="minorHAnsi" w:cstheme="minorHAnsi"/>
                <w:sz w:val="22"/>
                <w:szCs w:val="22"/>
              </w:rPr>
              <w:t xml:space="preserve">........................................ </w:t>
            </w:r>
            <w:r w:rsidR="00C31F14">
              <w:rPr>
                <w:rFonts w:asciiTheme="minorHAnsi" w:hAnsiTheme="minorHAnsi" w:cstheme="minorHAnsi"/>
                <w:sz w:val="22"/>
                <w:szCs w:val="22"/>
              </w:rPr>
              <w:t xml:space="preserve">(w </w:t>
            </w:r>
            <w:r w:rsidR="00B03327">
              <w:rPr>
                <w:rFonts w:asciiTheme="minorHAnsi" w:hAnsiTheme="minorHAnsi" w:cstheme="minorHAnsi"/>
                <w:sz w:val="22"/>
                <w:szCs w:val="22"/>
              </w:rPr>
              <w:t>tygodniach</w:t>
            </w:r>
            <w:r w:rsidR="00C31F14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</w:tr>
      <w:tr w:rsidR="009C2DB5" w:rsidRPr="009C2DB5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6461C60E" w:rsidR="00185E3A" w:rsidRPr="009C2DB5" w:rsidRDefault="00185E3A" w:rsidP="006B0F1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="00A33289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B0BE6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inimum </w:t>
            </w:r>
            <w:r w:rsidR="006B0F12">
              <w:rPr>
                <w:rFonts w:asciiTheme="minorHAnsi" w:hAnsiTheme="minorHAnsi" w:cstheme="minorHAnsi"/>
                <w:b/>
                <w:sz w:val="22"/>
                <w:szCs w:val="22"/>
              </w:rPr>
              <w:t>15</w:t>
            </w:r>
            <w:r w:rsidRPr="00CE6A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6B0F12">
              <w:rPr>
                <w:rFonts w:asciiTheme="minorHAnsi" w:hAnsiTheme="minorHAnsi" w:cstheme="minorHAnsi"/>
                <w:b/>
                <w:sz w:val="22"/>
                <w:szCs w:val="22"/>
              </w:rPr>
              <w:t>miesi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r w:rsidR="000F5BB9"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 xml:space="preserve">w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iesiącach)</w:t>
            </w:r>
          </w:p>
        </w:tc>
      </w:tr>
      <w:tr w:rsidR="009C2DB5" w:rsidRPr="009C2DB5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świadczam, iż wybór mojej oferty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ędzie/ nie będzie*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wartość bez kwoty podatku</w:t>
            </w: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zwa towaru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9C2DB5" w:rsidRPr="009C2DB5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iż jestem:</w:t>
            </w:r>
          </w:p>
          <w:p w14:paraId="1DCF4642" w14:textId="6206206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ikro</w:t>
            </w:r>
            <w:r w:rsidR="00712E51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siębiorcą</w:t>
            </w:r>
          </w:p>
          <w:p w14:paraId="33C70D9F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ałe przedsiębiorstwo</w:t>
            </w:r>
          </w:p>
          <w:p w14:paraId="766256B7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Średnie przedsiębiorstwo</w:t>
            </w:r>
          </w:p>
          <w:p w14:paraId="35A58F09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Inny rodzaj: 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(Uwaga! Zaznaczyć „X” odpowiednią kratkę)</w:t>
            </w:r>
          </w:p>
        </w:tc>
      </w:tr>
      <w:tr w:rsidR="009C2DB5" w:rsidRPr="009C2DB5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</w:t>
            </w:r>
            <w:r w:rsidR="002E35D9" w:rsidRPr="009C2DB5">
              <w:rPr>
                <w:rFonts w:asciiTheme="minorHAnsi" w:hAnsiTheme="minorHAnsi" w:cstheme="minorHAnsi"/>
                <w:sz w:val="22"/>
                <w:szCs w:val="22"/>
              </w:rPr>
              <w:t>, iż zapoznałem się z treścią S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Z (wraz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z załącznikami stanowiącymi jej integralną część)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9C2DB5" w:rsidRPr="009C2DB5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42D967F2" w:rsidR="00185E3A" w:rsidRPr="009C2DB5" w:rsidRDefault="00185E3A" w:rsidP="006802B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6802B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F19540" w14:textId="77777777" w:rsidR="0086262A" w:rsidRDefault="0086262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425025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twierdzi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9C2DB5" w:rsidRPr="009C2DB5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1D2EA43C" w:rsidR="00185E3A" w:rsidRPr="009C2DB5" w:rsidRDefault="00185E3A" w:rsidP="006802B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6802B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9C2DB5" w:rsidRPr="009C2DB5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62F671CD" w:rsidR="00185E3A" w:rsidRPr="009C2DB5" w:rsidRDefault="00185E3A" w:rsidP="006802B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6802B4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 części zamówienia :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</w:p>
          <w:p w14:paraId="7FDA52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 nazwy firm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…………………………..</w:t>
            </w:r>
          </w:p>
        </w:tc>
      </w:tr>
      <w:tr w:rsidR="009C2DB5" w:rsidRPr="009C2DB5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68926E8E" w:rsidR="00185E3A" w:rsidRPr="009C2DB5" w:rsidRDefault="00185E3A" w:rsidP="006802B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6802B4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  <w:p w14:paraId="66B0B32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9C2DB5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*</w:t>
      </w:r>
      <w:r w:rsidRPr="009C2DB5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5ABC9A94" w14:textId="77777777" w:rsidR="00A55270" w:rsidRDefault="00A55270" w:rsidP="006B0F12">
      <w:pPr>
        <w:keepNext/>
        <w:tabs>
          <w:tab w:val="num" w:pos="0"/>
        </w:tabs>
        <w:suppressAutoHyphens/>
        <w:spacing w:after="120" w:line="276" w:lineRule="auto"/>
        <w:outlineLvl w:val="0"/>
        <w:rPr>
          <w:rFonts w:asciiTheme="minorHAnsi" w:hAnsiTheme="minorHAnsi" w:cstheme="minorHAnsi"/>
          <w:b/>
          <w:bCs/>
          <w:kern w:val="32"/>
          <w:sz w:val="22"/>
          <w:szCs w:val="22"/>
        </w:rPr>
      </w:pPr>
    </w:p>
    <w:p w14:paraId="54A834F2" w14:textId="77777777" w:rsidR="006802B4" w:rsidRDefault="006802B4" w:rsidP="006B0F12">
      <w:pPr>
        <w:keepNext/>
        <w:tabs>
          <w:tab w:val="num" w:pos="0"/>
        </w:tabs>
        <w:suppressAutoHyphens/>
        <w:spacing w:after="120" w:line="276" w:lineRule="auto"/>
        <w:outlineLvl w:val="0"/>
        <w:rPr>
          <w:rFonts w:asciiTheme="minorHAnsi" w:hAnsiTheme="minorHAnsi" w:cstheme="minorHAnsi"/>
          <w:b/>
          <w:bCs/>
          <w:kern w:val="32"/>
          <w:sz w:val="22"/>
          <w:szCs w:val="22"/>
        </w:rPr>
      </w:pPr>
    </w:p>
    <w:p w14:paraId="54040F50" w14:textId="77777777" w:rsidR="006802B4" w:rsidRDefault="006802B4" w:rsidP="006B0F12">
      <w:pPr>
        <w:keepNext/>
        <w:tabs>
          <w:tab w:val="num" w:pos="0"/>
        </w:tabs>
        <w:suppressAutoHyphens/>
        <w:spacing w:after="120" w:line="276" w:lineRule="auto"/>
        <w:outlineLvl w:val="0"/>
        <w:rPr>
          <w:rFonts w:asciiTheme="minorHAnsi" w:hAnsiTheme="minorHAnsi" w:cstheme="minorHAnsi"/>
          <w:b/>
          <w:bCs/>
          <w:kern w:val="32"/>
          <w:sz w:val="22"/>
          <w:szCs w:val="22"/>
        </w:rPr>
      </w:pPr>
    </w:p>
    <w:p w14:paraId="3ACC6361" w14:textId="77777777" w:rsidR="006802B4" w:rsidRDefault="006802B4" w:rsidP="006B0F12">
      <w:pPr>
        <w:keepNext/>
        <w:tabs>
          <w:tab w:val="num" w:pos="0"/>
        </w:tabs>
        <w:suppressAutoHyphens/>
        <w:spacing w:after="120" w:line="276" w:lineRule="auto"/>
        <w:outlineLvl w:val="0"/>
        <w:rPr>
          <w:rFonts w:asciiTheme="minorHAnsi" w:hAnsiTheme="minorHAnsi" w:cstheme="minorHAnsi"/>
          <w:b/>
          <w:bCs/>
          <w:kern w:val="32"/>
          <w:sz w:val="22"/>
          <w:szCs w:val="22"/>
        </w:rPr>
      </w:pPr>
    </w:p>
    <w:p w14:paraId="4E0D489E" w14:textId="77777777" w:rsidR="006802B4" w:rsidRDefault="006802B4" w:rsidP="006B0F12">
      <w:pPr>
        <w:keepNext/>
        <w:tabs>
          <w:tab w:val="num" w:pos="0"/>
        </w:tabs>
        <w:suppressAutoHyphens/>
        <w:spacing w:after="120" w:line="276" w:lineRule="auto"/>
        <w:outlineLvl w:val="0"/>
        <w:rPr>
          <w:rFonts w:asciiTheme="minorHAnsi" w:hAnsiTheme="minorHAnsi" w:cstheme="minorHAnsi"/>
          <w:b/>
          <w:bCs/>
          <w:kern w:val="32"/>
          <w:sz w:val="22"/>
          <w:szCs w:val="22"/>
        </w:rPr>
      </w:pPr>
    </w:p>
    <w:p w14:paraId="34A6AA0E" w14:textId="77777777" w:rsidR="006802B4" w:rsidRDefault="006802B4" w:rsidP="006B0F12">
      <w:pPr>
        <w:keepNext/>
        <w:tabs>
          <w:tab w:val="num" w:pos="0"/>
        </w:tabs>
        <w:suppressAutoHyphens/>
        <w:spacing w:after="120" w:line="276" w:lineRule="auto"/>
        <w:outlineLvl w:val="0"/>
        <w:rPr>
          <w:rFonts w:asciiTheme="minorHAnsi" w:hAnsiTheme="minorHAnsi" w:cstheme="minorHAnsi"/>
          <w:b/>
          <w:bCs/>
          <w:kern w:val="32"/>
          <w:sz w:val="22"/>
          <w:szCs w:val="22"/>
        </w:rPr>
      </w:pPr>
    </w:p>
    <w:p w14:paraId="169791B0" w14:textId="77777777" w:rsidR="00756A4D" w:rsidRDefault="00756A4D" w:rsidP="00A55270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3A65D5F4" w14:textId="41F97FE2" w:rsidR="00A55270" w:rsidRPr="009C2DB5" w:rsidRDefault="00A55270" w:rsidP="00A55270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lastRenderedPageBreak/>
        <w:t xml:space="preserve">Załącznik nr </w:t>
      </w:r>
      <w:r w:rsidR="006B0F12">
        <w:rPr>
          <w:rFonts w:asciiTheme="minorHAnsi" w:hAnsiTheme="minorHAnsi" w:cstheme="minorHAnsi"/>
          <w:b/>
          <w:bCs/>
          <w:iCs/>
          <w:sz w:val="22"/>
          <w:szCs w:val="22"/>
        </w:rPr>
        <w:t>5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 do SWZ</w:t>
      </w:r>
    </w:p>
    <w:p w14:paraId="6FCDD272" w14:textId="77777777" w:rsidR="00A55270" w:rsidRPr="009C2DB5" w:rsidRDefault="00A55270" w:rsidP="00A55270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460F5354" w14:textId="77777777" w:rsidR="00A55270" w:rsidRPr="009C2DB5" w:rsidRDefault="00A55270" w:rsidP="00A55270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4FC975B" w14:textId="77777777" w:rsidR="00A55270" w:rsidRPr="009C2DB5" w:rsidRDefault="00A55270" w:rsidP="00A55270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79474FBA" w14:textId="77777777" w:rsidR="00A55270" w:rsidRPr="009C2DB5" w:rsidRDefault="00A55270" w:rsidP="00A55270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3FCA9253" w14:textId="77777777" w:rsidR="00A55270" w:rsidRPr="009C2DB5" w:rsidRDefault="00A55270" w:rsidP="00A55270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95C4874" w14:textId="77777777" w:rsidR="00A55270" w:rsidRPr="009C2DB5" w:rsidRDefault="00A55270" w:rsidP="00A55270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44545CDD" w14:textId="77777777" w:rsidR="00A55270" w:rsidRPr="009C2DB5" w:rsidRDefault="00A55270" w:rsidP="00A55270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737B5223" w14:textId="77777777" w:rsidR="00A55270" w:rsidRPr="009C2DB5" w:rsidRDefault="00A55270" w:rsidP="00A55270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5D0B1055" w14:textId="77777777" w:rsidR="00A55270" w:rsidRPr="009C2DB5" w:rsidRDefault="00A55270" w:rsidP="00A55270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0C7E8465" w14:textId="77777777" w:rsidR="00A55270" w:rsidRPr="009C2DB5" w:rsidRDefault="00A55270" w:rsidP="00A55270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informacje zawarte w oświadczeniu, o którym mowa w art. 125 ust. 1 ustawy PZP w zakresie odnoszącym się do podst</w:t>
      </w:r>
      <w:r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w wykluczenia z postępowania, 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 których mowa w:</w:t>
      </w:r>
    </w:p>
    <w:p w14:paraId="6CA9BF4D" w14:textId="77777777" w:rsidR="00A55270" w:rsidRPr="009C2DB5" w:rsidRDefault="00A55270" w:rsidP="00956B0F">
      <w:pPr>
        <w:numPr>
          <w:ilvl w:val="0"/>
          <w:numId w:val="65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>ustawy Pzp</w:t>
      </w:r>
    </w:p>
    <w:p w14:paraId="471CD80C" w14:textId="77777777" w:rsidR="00A55270" w:rsidRPr="009C2DB5" w:rsidRDefault="00A55270" w:rsidP="00956B0F">
      <w:pPr>
        <w:numPr>
          <w:ilvl w:val="0"/>
          <w:numId w:val="65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bCs/>
          <w:iCs/>
          <w:sz w:val="22"/>
        </w:rPr>
        <w:t xml:space="preserve">art. 7 ust 1 pkt 1-3 </w:t>
      </w:r>
      <w:r w:rsidRPr="009C2DB5">
        <w:rPr>
          <w:rFonts w:ascii="Calibri" w:hAnsi="Calibri" w:cs="Calibri"/>
          <w:bCs/>
          <w:iCs/>
          <w:sz w:val="22"/>
        </w:rPr>
        <w:t xml:space="preserve">ustawy z 13 kwietnia 2022r. o szczególnych rozwiązaniach </w:t>
      </w:r>
      <w:r w:rsidRPr="009C2DB5">
        <w:rPr>
          <w:rFonts w:ascii="Calibri" w:hAnsi="Calibri" w:cs="Calibri"/>
          <w:bCs/>
          <w:iCs/>
          <w:sz w:val="22"/>
        </w:rPr>
        <w:br/>
        <w:t>w zakresie przeciwdziałania wspierania agresji na Ukrainę oraz służących ochronie bezpieczeństwa narodowego</w:t>
      </w:r>
    </w:p>
    <w:p w14:paraId="38990D91" w14:textId="77777777" w:rsidR="00A55270" w:rsidRPr="009C2DB5" w:rsidRDefault="00A55270" w:rsidP="00A55270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62AA38E8" w14:textId="77777777" w:rsidR="00A55270" w:rsidRPr="009C2DB5" w:rsidRDefault="00A55270" w:rsidP="00A55270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37561631" w14:textId="77777777" w:rsidR="00A55270" w:rsidRPr="009C2DB5" w:rsidRDefault="00A55270" w:rsidP="00A55270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C9E1D94" w14:textId="77777777" w:rsidR="00A55270" w:rsidRPr="009C2DB5" w:rsidRDefault="00A55270" w:rsidP="00A55270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58E1B76B" w14:textId="77777777" w:rsidR="00A55270" w:rsidRPr="009C2DB5" w:rsidRDefault="00A55270" w:rsidP="00A55270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66465910" w14:textId="77777777" w:rsidR="00A55270" w:rsidRPr="009C2DB5" w:rsidRDefault="00A55270" w:rsidP="00A55270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3D3A8CF" w14:textId="77777777" w:rsidR="00A55270" w:rsidRPr="009C2DB5" w:rsidRDefault="00A55270" w:rsidP="00A55270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9FFD98D" w14:textId="77777777" w:rsidR="00A55270" w:rsidRPr="009C2DB5" w:rsidRDefault="00A55270" w:rsidP="00A55270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749D395" w14:textId="77777777" w:rsidR="00A55270" w:rsidRPr="009C2DB5" w:rsidRDefault="00A55270" w:rsidP="00A55270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646E167" w14:textId="77777777" w:rsidR="00A55270" w:rsidRPr="009C2DB5" w:rsidRDefault="00A55270" w:rsidP="00A55270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108304FF" w14:textId="77777777" w:rsidR="00A55270" w:rsidRDefault="00A55270" w:rsidP="00820689">
      <w:pPr>
        <w:keepNext/>
        <w:tabs>
          <w:tab w:val="num" w:pos="0"/>
        </w:tabs>
        <w:suppressAutoHyphens/>
        <w:spacing w:after="120" w:line="276" w:lineRule="auto"/>
        <w:ind w:left="432" w:hanging="432"/>
        <w:jc w:val="right"/>
        <w:outlineLvl w:val="0"/>
        <w:rPr>
          <w:rFonts w:asciiTheme="minorHAnsi" w:hAnsiTheme="minorHAnsi" w:cstheme="minorHAnsi"/>
          <w:b/>
          <w:bCs/>
          <w:kern w:val="32"/>
          <w:sz w:val="22"/>
          <w:szCs w:val="22"/>
        </w:rPr>
      </w:pPr>
    </w:p>
    <w:p w14:paraId="0D636D54" w14:textId="77777777" w:rsidR="00A55270" w:rsidRDefault="00A55270" w:rsidP="00820689">
      <w:pPr>
        <w:keepNext/>
        <w:tabs>
          <w:tab w:val="num" w:pos="0"/>
        </w:tabs>
        <w:suppressAutoHyphens/>
        <w:spacing w:after="120" w:line="276" w:lineRule="auto"/>
        <w:ind w:left="432" w:hanging="432"/>
        <w:jc w:val="right"/>
        <w:outlineLvl w:val="0"/>
        <w:rPr>
          <w:rFonts w:asciiTheme="minorHAnsi" w:hAnsiTheme="minorHAnsi" w:cstheme="minorHAnsi"/>
          <w:b/>
          <w:bCs/>
          <w:kern w:val="32"/>
          <w:sz w:val="22"/>
          <w:szCs w:val="22"/>
        </w:rPr>
      </w:pPr>
      <w:bookmarkStart w:id="1" w:name="_GoBack"/>
      <w:bookmarkEnd w:id="1"/>
    </w:p>
    <w:sectPr w:rsidR="00A55270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1EE06C2" w15:done="0"/>
  <w15:commentEx w15:paraId="32719A93" w15:paraIdParent="11EE06C2" w15:done="0"/>
  <w15:commentEx w15:paraId="3172D56E" w15:done="0"/>
  <w15:commentEx w15:paraId="5A75A0B4" w15:done="0"/>
  <w15:commentEx w15:paraId="3B3C2F51" w15:paraIdParent="5A75A0B4" w15:done="0"/>
  <w15:commentEx w15:paraId="335F7376" w15:done="0"/>
  <w15:commentEx w15:paraId="09F85063" w15:done="0"/>
  <w15:commentEx w15:paraId="62820E2E" w15:paraIdParent="09F85063" w15:done="0"/>
  <w15:commentEx w15:paraId="3B8A9FC3" w15:done="0"/>
  <w15:commentEx w15:paraId="0BBDDF5F" w15:done="0"/>
  <w15:commentEx w15:paraId="550F38A4" w15:paraIdParent="0BBDDF5F" w15:done="0"/>
  <w15:commentEx w15:paraId="48F89CFD" w15:done="0"/>
  <w15:commentEx w15:paraId="06478443" w15:paraIdParent="48F89CFD" w15:done="0"/>
  <w15:commentEx w15:paraId="3084C352" w15:done="0"/>
  <w15:commentEx w15:paraId="4663E09F" w15:done="0"/>
  <w15:commentEx w15:paraId="029C221C" w15:paraIdParent="4663E09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08D7B7" w14:textId="77777777" w:rsidR="00E36BCB" w:rsidRDefault="00E36BCB">
      <w:r>
        <w:separator/>
      </w:r>
    </w:p>
  </w:endnote>
  <w:endnote w:type="continuationSeparator" w:id="0">
    <w:p w14:paraId="06B3B085" w14:textId="77777777" w:rsidR="00E36BCB" w:rsidRDefault="00E36B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ravek">
    <w:altName w:val="Corbel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1E52AD" w:rsidRDefault="001E52AD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B727DB">
      <w:rPr>
        <w:rStyle w:val="Numerstrony"/>
        <w:noProof/>
      </w:rPr>
      <w:t>8</w:t>
    </w:r>
    <w:r>
      <w:rPr>
        <w:rStyle w:val="Numerstrony"/>
      </w:rPr>
      <w:fldChar w:fldCharType="end"/>
    </w:r>
  </w:p>
  <w:p w14:paraId="769CC824" w14:textId="59F59654" w:rsidR="001E52AD" w:rsidRPr="00C04091" w:rsidRDefault="001E52AD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156</w:t>
    </w:r>
    <w:r w:rsidRPr="00C04091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5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35A6C431" w:rsidR="001E52AD" w:rsidRPr="009A52DD" w:rsidRDefault="001E52AD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/156/</w:t>
    </w:r>
    <w:r w:rsidRPr="009A52DD">
      <w:rPr>
        <w:rFonts w:asciiTheme="minorHAnsi" w:hAnsiTheme="minorHAnsi" w:cstheme="minorHAnsi"/>
        <w:sz w:val="22"/>
        <w:szCs w:val="22"/>
      </w:rPr>
      <w:t>20</w:t>
    </w:r>
    <w:r>
      <w:rPr>
        <w:rFonts w:asciiTheme="minorHAnsi" w:hAnsiTheme="minorHAnsi" w:cstheme="minorHAnsi"/>
        <w:sz w:val="22"/>
        <w:szCs w:val="22"/>
      </w:rPr>
      <w:t>25/ZP</w:t>
    </w:r>
  </w:p>
  <w:p w14:paraId="6B870D44" w14:textId="77777777" w:rsidR="001E52AD" w:rsidRDefault="001E52A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73FC1C" w14:textId="77777777" w:rsidR="00E36BCB" w:rsidRDefault="00E36BCB">
      <w:r>
        <w:separator/>
      </w:r>
    </w:p>
  </w:footnote>
  <w:footnote w:type="continuationSeparator" w:id="0">
    <w:p w14:paraId="5D7D724D" w14:textId="77777777" w:rsidR="00E36BCB" w:rsidRDefault="00E36B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5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6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0">
    <w:nsid w:val="18A51BFD"/>
    <w:multiLevelType w:val="hybridMultilevel"/>
    <w:tmpl w:val="5508ABB6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876FB9A">
      <w:start w:val="1"/>
      <w:numFmt w:val="decimal"/>
      <w:lvlText w:val="%4."/>
      <w:lvlJc w:val="left"/>
      <w:pPr>
        <w:ind w:left="502" w:hanging="360"/>
      </w:pPr>
      <w:rPr>
        <w:color w:val="auto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A900F608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1A6267B3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3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4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5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6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8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9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0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1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2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4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5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6">
    <w:nsid w:val="2A8E3F0F"/>
    <w:multiLevelType w:val="multilevel"/>
    <w:tmpl w:val="CECC09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4."/>
      <w:lvlJc w:val="left"/>
      <w:pPr>
        <w:ind w:left="1728" w:hanging="648"/>
      </w:pPr>
      <w:rPr>
        <w:rFonts w:asciiTheme="minorHAnsi" w:eastAsia="Times New Roman" w:hAnsiTheme="minorHAnsi" w:cstheme="minorHAnsi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7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>
    <w:nsid w:val="2FC26969"/>
    <w:multiLevelType w:val="multilevel"/>
    <w:tmpl w:val="CECC09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4."/>
      <w:lvlJc w:val="left"/>
      <w:pPr>
        <w:ind w:left="1728" w:hanging="648"/>
      </w:pPr>
      <w:rPr>
        <w:rFonts w:asciiTheme="minorHAnsi" w:eastAsia="Times New Roman" w:hAnsiTheme="minorHAnsi" w:cstheme="minorHAnsi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1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3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4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5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6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58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59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0">
    <w:nsid w:val="4AF266A9"/>
    <w:multiLevelType w:val="hybridMultilevel"/>
    <w:tmpl w:val="48DC9F98"/>
    <w:lvl w:ilvl="0" w:tplc="04150011">
      <w:start w:val="1"/>
      <w:numFmt w:val="decimal"/>
      <w:lvlText w:val="%1)"/>
      <w:lvlJc w:val="left"/>
      <w:pPr>
        <w:ind w:left="1277" w:hanging="360"/>
      </w:pPr>
    </w:lvl>
    <w:lvl w:ilvl="1" w:tplc="04150019" w:tentative="1">
      <w:start w:val="1"/>
      <w:numFmt w:val="lowerLetter"/>
      <w:lvlText w:val="%2."/>
      <w:lvlJc w:val="left"/>
      <w:pPr>
        <w:ind w:left="1997" w:hanging="360"/>
      </w:pPr>
    </w:lvl>
    <w:lvl w:ilvl="2" w:tplc="0415001B" w:tentative="1">
      <w:start w:val="1"/>
      <w:numFmt w:val="lowerRoman"/>
      <w:lvlText w:val="%3."/>
      <w:lvlJc w:val="right"/>
      <w:pPr>
        <w:ind w:left="2717" w:hanging="180"/>
      </w:pPr>
    </w:lvl>
    <w:lvl w:ilvl="3" w:tplc="0415000F" w:tentative="1">
      <w:start w:val="1"/>
      <w:numFmt w:val="decimal"/>
      <w:lvlText w:val="%4."/>
      <w:lvlJc w:val="left"/>
      <w:pPr>
        <w:ind w:left="3437" w:hanging="360"/>
      </w:pPr>
    </w:lvl>
    <w:lvl w:ilvl="4" w:tplc="04150019" w:tentative="1">
      <w:start w:val="1"/>
      <w:numFmt w:val="lowerLetter"/>
      <w:lvlText w:val="%5."/>
      <w:lvlJc w:val="left"/>
      <w:pPr>
        <w:ind w:left="4157" w:hanging="360"/>
      </w:pPr>
    </w:lvl>
    <w:lvl w:ilvl="5" w:tplc="0415001B" w:tentative="1">
      <w:start w:val="1"/>
      <w:numFmt w:val="lowerRoman"/>
      <w:lvlText w:val="%6."/>
      <w:lvlJc w:val="right"/>
      <w:pPr>
        <w:ind w:left="4877" w:hanging="180"/>
      </w:pPr>
    </w:lvl>
    <w:lvl w:ilvl="6" w:tplc="0415000F" w:tentative="1">
      <w:start w:val="1"/>
      <w:numFmt w:val="decimal"/>
      <w:lvlText w:val="%7."/>
      <w:lvlJc w:val="left"/>
      <w:pPr>
        <w:ind w:left="5597" w:hanging="360"/>
      </w:pPr>
    </w:lvl>
    <w:lvl w:ilvl="7" w:tplc="04150019" w:tentative="1">
      <w:start w:val="1"/>
      <w:numFmt w:val="lowerLetter"/>
      <w:lvlText w:val="%8."/>
      <w:lvlJc w:val="left"/>
      <w:pPr>
        <w:ind w:left="6317" w:hanging="360"/>
      </w:pPr>
    </w:lvl>
    <w:lvl w:ilvl="8" w:tplc="0415001B" w:tentative="1">
      <w:start w:val="1"/>
      <w:numFmt w:val="lowerRoman"/>
      <w:lvlText w:val="%9."/>
      <w:lvlJc w:val="right"/>
      <w:pPr>
        <w:ind w:left="7037" w:hanging="180"/>
      </w:pPr>
    </w:lvl>
  </w:abstractNum>
  <w:abstractNum w:abstractNumId="61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3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4">
    <w:nsid w:val="57854357"/>
    <w:multiLevelType w:val="multilevel"/>
    <w:tmpl w:val="D4D2F408"/>
    <w:lvl w:ilvl="0">
      <w:start w:val="1"/>
      <w:numFmt w:val="decimal"/>
      <w:pStyle w:val="UMOWAPOZIOM1"/>
      <w:lvlText w:val="%1."/>
      <w:lvlJc w:val="left"/>
      <w:pPr>
        <w:ind w:left="360" w:hanging="360"/>
      </w:pPr>
      <w:rPr>
        <w:rFonts w:cs="Times New Roman" w:hint="default"/>
        <w:b w:val="0"/>
        <w:i w:val="0"/>
      </w:rPr>
    </w:lvl>
    <w:lvl w:ilvl="1">
      <w:start w:val="1"/>
      <w:numFmt w:val="decimal"/>
      <w:pStyle w:val="Umowa11"/>
      <w:lvlText w:val="%2."/>
      <w:lvlJc w:val="left"/>
      <w:pPr>
        <w:ind w:left="1021" w:hanging="661"/>
      </w:pPr>
      <w:rPr>
        <w:rFonts w:cs="Times New Roman" w:hint="default"/>
        <w:b w:val="0"/>
      </w:rPr>
    </w:lvl>
    <w:lvl w:ilvl="2">
      <w:start w:val="1"/>
      <w:numFmt w:val="decimal"/>
      <w:lvlText w:val="%3."/>
      <w:lvlJc w:val="left"/>
      <w:pPr>
        <w:ind w:left="2041" w:hanging="1020"/>
      </w:pPr>
      <w:rPr>
        <w:rFonts w:cs="Times New Roman"/>
        <w:b w:val="0"/>
      </w:rPr>
    </w:lvl>
    <w:lvl w:ilvl="3">
      <w:start w:val="1"/>
      <w:numFmt w:val="lowerLetter"/>
      <w:lvlText w:val="%4)"/>
      <w:lvlJc w:val="left"/>
      <w:pPr>
        <w:ind w:left="2325" w:hanging="284"/>
      </w:pPr>
      <w:rPr>
        <w:rFonts w:cs="Times New Roman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65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6">
    <w:nsid w:val="591A70F2"/>
    <w:multiLevelType w:val="hybridMultilevel"/>
    <w:tmpl w:val="524E06BC"/>
    <w:lvl w:ilvl="0" w:tplc="BF94104C">
      <w:start w:val="1"/>
      <w:numFmt w:val="decimal"/>
      <w:lvlText w:val="%1."/>
      <w:lvlJc w:val="left"/>
      <w:pPr>
        <w:ind w:left="121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7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68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9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0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1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2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3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502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4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5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66190F6D"/>
    <w:multiLevelType w:val="hybridMultilevel"/>
    <w:tmpl w:val="E0DCF7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79">
    <w:nsid w:val="68D3246D"/>
    <w:multiLevelType w:val="hybridMultilevel"/>
    <w:tmpl w:val="EC18005A"/>
    <w:lvl w:ilvl="0" w:tplc="D6842A38">
      <w:start w:val="1"/>
      <w:numFmt w:val="decimal"/>
      <w:lvlText w:val="%1."/>
      <w:lvlJc w:val="left"/>
      <w:pPr>
        <w:ind w:left="720" w:hanging="360"/>
      </w:pPr>
      <w:rPr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1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2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5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7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8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9">
    <w:nsid w:val="74F82565"/>
    <w:multiLevelType w:val="multilevel"/>
    <w:tmpl w:val="4E72F24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0">
    <w:nsid w:val="751A2E55"/>
    <w:multiLevelType w:val="hybridMultilevel"/>
    <w:tmpl w:val="6C50B85E"/>
    <w:lvl w:ilvl="0" w:tplc="F53A54E2">
      <w:start w:val="6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774B441D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92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4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6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7">
    <w:nsid w:val="7F0C4705"/>
    <w:multiLevelType w:val="hybridMultilevel"/>
    <w:tmpl w:val="B4D040B0"/>
    <w:lvl w:ilvl="0" w:tplc="EF10FF1E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69"/>
    <w:lvlOverride w:ilvl="0">
      <w:startOverride w:val="1"/>
    </w:lvlOverride>
  </w:num>
  <w:num w:numId="2">
    <w:abstractNumId w:val="54"/>
    <w:lvlOverride w:ilvl="0">
      <w:startOverride w:val="1"/>
    </w:lvlOverride>
  </w:num>
  <w:num w:numId="3">
    <w:abstractNumId w:val="41"/>
  </w:num>
  <w:num w:numId="4">
    <w:abstractNumId w:val="28"/>
  </w:num>
  <w:num w:numId="5">
    <w:abstractNumId w:val="44"/>
  </w:num>
  <w:num w:numId="6">
    <w:abstractNumId w:val="40"/>
  </w:num>
  <w:num w:numId="7">
    <w:abstractNumId w:val="25"/>
  </w:num>
  <w:num w:numId="8">
    <w:abstractNumId w:val="36"/>
  </w:num>
  <w:num w:numId="9">
    <w:abstractNumId w:val="93"/>
  </w:num>
  <w:num w:numId="10">
    <w:abstractNumId w:val="27"/>
  </w:num>
  <w:num w:numId="11">
    <w:abstractNumId w:val="31"/>
  </w:num>
  <w:num w:numId="12">
    <w:abstractNumId w:val="45"/>
  </w:num>
  <w:num w:numId="13">
    <w:abstractNumId w:val="52"/>
  </w:num>
  <w:num w:numId="14">
    <w:abstractNumId w:val="74"/>
  </w:num>
  <w:num w:numId="15">
    <w:abstractNumId w:val="43"/>
  </w:num>
  <w:num w:numId="16">
    <w:abstractNumId w:val="86"/>
  </w:num>
  <w:num w:numId="17">
    <w:abstractNumId w:val="66"/>
  </w:num>
  <w:num w:numId="18">
    <w:abstractNumId w:val="95"/>
  </w:num>
  <w:num w:numId="19">
    <w:abstractNumId w:val="19"/>
  </w:num>
  <w:num w:numId="20">
    <w:abstractNumId w:val="18"/>
  </w:num>
  <w:num w:numId="21">
    <w:abstractNumId w:val="37"/>
  </w:num>
  <w:num w:numId="22">
    <w:abstractNumId w:val="21"/>
  </w:num>
  <w:num w:numId="23">
    <w:abstractNumId w:val="85"/>
  </w:num>
  <w:num w:numId="24">
    <w:abstractNumId w:val="16"/>
  </w:num>
  <w:num w:numId="25">
    <w:abstractNumId w:val="39"/>
  </w:num>
  <w:num w:numId="26">
    <w:abstractNumId w:val="47"/>
  </w:num>
  <w:num w:numId="27">
    <w:abstractNumId w:val="24"/>
  </w:num>
  <w:num w:numId="28">
    <w:abstractNumId w:val="81"/>
  </w:num>
  <w:num w:numId="29">
    <w:abstractNumId w:val="94"/>
  </w:num>
  <w:num w:numId="30">
    <w:abstractNumId w:val="88"/>
  </w:num>
  <w:num w:numId="31">
    <w:abstractNumId w:val="48"/>
  </w:num>
  <w:num w:numId="32">
    <w:abstractNumId w:val="38"/>
  </w:num>
  <w:num w:numId="33">
    <w:abstractNumId w:val="58"/>
  </w:num>
  <w:num w:numId="34">
    <w:abstractNumId w:val="17"/>
  </w:num>
  <w:num w:numId="35">
    <w:abstractNumId w:val="55"/>
  </w:num>
  <w:num w:numId="36">
    <w:abstractNumId w:val="75"/>
  </w:num>
  <w:num w:numId="37">
    <w:abstractNumId w:val="84"/>
  </w:num>
  <w:num w:numId="38">
    <w:abstractNumId w:val="23"/>
  </w:num>
  <w:num w:numId="39">
    <w:abstractNumId w:val="70"/>
  </w:num>
  <w:num w:numId="40">
    <w:abstractNumId w:val="53"/>
  </w:num>
  <w:num w:numId="41">
    <w:abstractNumId w:val="68"/>
  </w:num>
  <w:num w:numId="42">
    <w:abstractNumId w:val="83"/>
  </w:num>
  <w:num w:numId="43">
    <w:abstractNumId w:val="82"/>
  </w:num>
  <w:num w:numId="44">
    <w:abstractNumId w:val="72"/>
  </w:num>
  <w:num w:numId="45">
    <w:abstractNumId w:val="80"/>
  </w:num>
  <w:num w:numId="46">
    <w:abstractNumId w:val="96"/>
  </w:num>
  <w:num w:numId="47">
    <w:abstractNumId w:val="42"/>
  </w:num>
  <w:num w:numId="48">
    <w:abstractNumId w:val="57"/>
  </w:num>
  <w:num w:numId="49">
    <w:abstractNumId w:val="61"/>
  </w:num>
  <w:num w:numId="50">
    <w:abstractNumId w:val="51"/>
  </w:num>
  <w:num w:numId="51">
    <w:abstractNumId w:val="63"/>
  </w:num>
  <w:num w:numId="52">
    <w:abstractNumId w:val="29"/>
  </w:num>
  <w:num w:numId="53">
    <w:abstractNumId w:val="87"/>
  </w:num>
  <w:num w:numId="54">
    <w:abstractNumId w:val="22"/>
  </w:num>
  <w:num w:numId="55">
    <w:abstractNumId w:val="33"/>
  </w:num>
  <w:num w:numId="56">
    <w:abstractNumId w:val="97"/>
  </w:num>
  <w:num w:numId="57">
    <w:abstractNumId w:val="49"/>
  </w:num>
  <w:num w:numId="58">
    <w:abstractNumId w:val="56"/>
  </w:num>
  <w:num w:numId="59">
    <w:abstractNumId w:val="65"/>
  </w:num>
  <w:num w:numId="60">
    <w:abstractNumId w:val="34"/>
  </w:num>
  <w:num w:numId="61">
    <w:abstractNumId w:val="62"/>
  </w:num>
  <w:num w:numId="62">
    <w:abstractNumId w:val="78"/>
  </w:num>
  <w:num w:numId="63">
    <w:abstractNumId w:val="71"/>
  </w:num>
  <w:num w:numId="64">
    <w:abstractNumId w:val="50"/>
  </w:num>
  <w:num w:numId="65">
    <w:abstractNumId w:val="26"/>
  </w:num>
  <w:num w:numId="66">
    <w:abstractNumId w:val="67"/>
  </w:num>
  <w:num w:numId="67">
    <w:abstractNumId w:val="35"/>
  </w:num>
  <w:num w:numId="68">
    <w:abstractNumId w:val="59"/>
  </w:num>
  <w:num w:numId="69">
    <w:abstractNumId w:val="76"/>
  </w:num>
  <w:num w:numId="70">
    <w:abstractNumId w:val="79"/>
  </w:num>
  <w:num w:numId="71">
    <w:abstractNumId w:val="77"/>
  </w:num>
  <w:num w:numId="72">
    <w:abstractNumId w:val="20"/>
  </w:num>
  <w:num w:numId="73">
    <w:abstractNumId w:val="73"/>
  </w:num>
  <w:num w:numId="74">
    <w:abstractNumId w:val="90"/>
  </w:num>
  <w:num w:numId="75">
    <w:abstractNumId w:val="91"/>
  </w:num>
  <w:num w:numId="76">
    <w:abstractNumId w:val="46"/>
  </w:num>
  <w:num w:numId="77">
    <w:abstractNumId w:val="30"/>
  </w:num>
  <w:num w:numId="78">
    <w:abstractNumId w:val="32"/>
  </w:num>
  <w:num w:numId="79">
    <w:abstractNumId w:val="92"/>
  </w:num>
  <w:num w:numId="80">
    <w:abstractNumId w:val="89"/>
  </w:num>
  <w:num w:numId="81">
    <w:abstractNumId w:val="64"/>
  </w:num>
  <w:num w:numId="82">
    <w:abstractNumId w:val="60"/>
  </w:num>
  <w:numIdMacAtCleanup w:val="8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awrzyniec Kaszub | Łukasiewicz - IMiF">
    <w15:presenceInfo w15:providerId="AD" w15:userId="S-1-5-21-2889660585-2263942748-1656875211-70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gUAxz/HeywAAAA="/>
  </w:docVars>
  <w:rsids>
    <w:rsidRoot w:val="004E7CFC"/>
    <w:rsid w:val="00000407"/>
    <w:rsid w:val="00000979"/>
    <w:rsid w:val="000035BF"/>
    <w:rsid w:val="000046A0"/>
    <w:rsid w:val="00004B9C"/>
    <w:rsid w:val="00005969"/>
    <w:rsid w:val="000071AC"/>
    <w:rsid w:val="0001098D"/>
    <w:rsid w:val="000112B0"/>
    <w:rsid w:val="000134E3"/>
    <w:rsid w:val="000140AC"/>
    <w:rsid w:val="000145A9"/>
    <w:rsid w:val="00014A40"/>
    <w:rsid w:val="00015C29"/>
    <w:rsid w:val="00020591"/>
    <w:rsid w:val="00020784"/>
    <w:rsid w:val="000216F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2D6B"/>
    <w:rsid w:val="000538F1"/>
    <w:rsid w:val="00053930"/>
    <w:rsid w:val="00053DED"/>
    <w:rsid w:val="0005405A"/>
    <w:rsid w:val="000543FA"/>
    <w:rsid w:val="0005472C"/>
    <w:rsid w:val="000558E1"/>
    <w:rsid w:val="0005610A"/>
    <w:rsid w:val="00056414"/>
    <w:rsid w:val="00061DBD"/>
    <w:rsid w:val="00063401"/>
    <w:rsid w:val="00064A3F"/>
    <w:rsid w:val="00067B14"/>
    <w:rsid w:val="000713AB"/>
    <w:rsid w:val="000718AB"/>
    <w:rsid w:val="00074A5C"/>
    <w:rsid w:val="000750A4"/>
    <w:rsid w:val="00076603"/>
    <w:rsid w:val="00076F9F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BF4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27F4"/>
    <w:rsid w:val="000A39B0"/>
    <w:rsid w:val="000A4375"/>
    <w:rsid w:val="000A5BBC"/>
    <w:rsid w:val="000A674B"/>
    <w:rsid w:val="000A773C"/>
    <w:rsid w:val="000B0870"/>
    <w:rsid w:val="000B11C0"/>
    <w:rsid w:val="000B29B7"/>
    <w:rsid w:val="000B355B"/>
    <w:rsid w:val="000B3717"/>
    <w:rsid w:val="000B4EC2"/>
    <w:rsid w:val="000C05DF"/>
    <w:rsid w:val="000C08EE"/>
    <w:rsid w:val="000C0ADA"/>
    <w:rsid w:val="000C14FF"/>
    <w:rsid w:val="000C22DE"/>
    <w:rsid w:val="000C3A55"/>
    <w:rsid w:val="000C5739"/>
    <w:rsid w:val="000D159C"/>
    <w:rsid w:val="000D198D"/>
    <w:rsid w:val="000D3C22"/>
    <w:rsid w:val="000D4EAD"/>
    <w:rsid w:val="000D5BE2"/>
    <w:rsid w:val="000D7E0E"/>
    <w:rsid w:val="000E14D4"/>
    <w:rsid w:val="000E2505"/>
    <w:rsid w:val="000E265E"/>
    <w:rsid w:val="000E4649"/>
    <w:rsid w:val="000E4CB7"/>
    <w:rsid w:val="000E6035"/>
    <w:rsid w:val="000E6C8A"/>
    <w:rsid w:val="000E77F1"/>
    <w:rsid w:val="000F346E"/>
    <w:rsid w:val="000F354E"/>
    <w:rsid w:val="000F43CF"/>
    <w:rsid w:val="000F4D7C"/>
    <w:rsid w:val="000F5BB9"/>
    <w:rsid w:val="000F7B6B"/>
    <w:rsid w:val="00101886"/>
    <w:rsid w:val="001045C8"/>
    <w:rsid w:val="00106F16"/>
    <w:rsid w:val="001077C6"/>
    <w:rsid w:val="00110A21"/>
    <w:rsid w:val="00111C0F"/>
    <w:rsid w:val="00115E9D"/>
    <w:rsid w:val="00116362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086"/>
    <w:rsid w:val="00126D1C"/>
    <w:rsid w:val="0013292F"/>
    <w:rsid w:val="0013373E"/>
    <w:rsid w:val="00133BBA"/>
    <w:rsid w:val="00133C39"/>
    <w:rsid w:val="00134775"/>
    <w:rsid w:val="00134ECA"/>
    <w:rsid w:val="00135273"/>
    <w:rsid w:val="00135451"/>
    <w:rsid w:val="0013619D"/>
    <w:rsid w:val="0013662E"/>
    <w:rsid w:val="001373A9"/>
    <w:rsid w:val="00141386"/>
    <w:rsid w:val="00143435"/>
    <w:rsid w:val="00143895"/>
    <w:rsid w:val="00143CDD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28BA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3FF2"/>
    <w:rsid w:val="00174123"/>
    <w:rsid w:val="00174A5D"/>
    <w:rsid w:val="00175AFF"/>
    <w:rsid w:val="0017653A"/>
    <w:rsid w:val="00176F3F"/>
    <w:rsid w:val="00177A42"/>
    <w:rsid w:val="001813F6"/>
    <w:rsid w:val="00181A94"/>
    <w:rsid w:val="00181EE5"/>
    <w:rsid w:val="001826F4"/>
    <w:rsid w:val="001827CB"/>
    <w:rsid w:val="00182AA0"/>
    <w:rsid w:val="00184525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3CD5"/>
    <w:rsid w:val="00196816"/>
    <w:rsid w:val="00196CDE"/>
    <w:rsid w:val="00197683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422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237D"/>
    <w:rsid w:val="001C3D60"/>
    <w:rsid w:val="001C3D79"/>
    <w:rsid w:val="001C4678"/>
    <w:rsid w:val="001C4DDD"/>
    <w:rsid w:val="001C591B"/>
    <w:rsid w:val="001C5D16"/>
    <w:rsid w:val="001C5D9A"/>
    <w:rsid w:val="001C6B24"/>
    <w:rsid w:val="001D0090"/>
    <w:rsid w:val="001D0B12"/>
    <w:rsid w:val="001D27D9"/>
    <w:rsid w:val="001D3628"/>
    <w:rsid w:val="001D39DA"/>
    <w:rsid w:val="001D6311"/>
    <w:rsid w:val="001D65E9"/>
    <w:rsid w:val="001D6C7C"/>
    <w:rsid w:val="001D7454"/>
    <w:rsid w:val="001E080D"/>
    <w:rsid w:val="001E2384"/>
    <w:rsid w:val="001E52AD"/>
    <w:rsid w:val="001E6AD5"/>
    <w:rsid w:val="001E7698"/>
    <w:rsid w:val="001E7EC2"/>
    <w:rsid w:val="001F0E95"/>
    <w:rsid w:val="001F118B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662E"/>
    <w:rsid w:val="0020761F"/>
    <w:rsid w:val="002079FF"/>
    <w:rsid w:val="002103E7"/>
    <w:rsid w:val="0021160F"/>
    <w:rsid w:val="002137BB"/>
    <w:rsid w:val="002155C5"/>
    <w:rsid w:val="002161B5"/>
    <w:rsid w:val="0021621D"/>
    <w:rsid w:val="00220CAF"/>
    <w:rsid w:val="00220E66"/>
    <w:rsid w:val="0022147B"/>
    <w:rsid w:val="00221631"/>
    <w:rsid w:val="002225C0"/>
    <w:rsid w:val="0022362E"/>
    <w:rsid w:val="00224B59"/>
    <w:rsid w:val="0022574E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253"/>
    <w:rsid w:val="00252FB1"/>
    <w:rsid w:val="00253031"/>
    <w:rsid w:val="00254429"/>
    <w:rsid w:val="00255B7A"/>
    <w:rsid w:val="0025645F"/>
    <w:rsid w:val="00256EC2"/>
    <w:rsid w:val="002571E6"/>
    <w:rsid w:val="00260A4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3071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B4EAD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4B06"/>
    <w:rsid w:val="002E6282"/>
    <w:rsid w:val="002E7C54"/>
    <w:rsid w:val="002F05AC"/>
    <w:rsid w:val="002F05C4"/>
    <w:rsid w:val="002F283A"/>
    <w:rsid w:val="002F36B5"/>
    <w:rsid w:val="002F41BE"/>
    <w:rsid w:val="002F42D8"/>
    <w:rsid w:val="002F4753"/>
    <w:rsid w:val="002F5DBD"/>
    <w:rsid w:val="002F76AB"/>
    <w:rsid w:val="002F7BC4"/>
    <w:rsid w:val="0030049D"/>
    <w:rsid w:val="00304D86"/>
    <w:rsid w:val="00305393"/>
    <w:rsid w:val="003078A8"/>
    <w:rsid w:val="00310D8A"/>
    <w:rsid w:val="003166B8"/>
    <w:rsid w:val="00316F26"/>
    <w:rsid w:val="00317BB5"/>
    <w:rsid w:val="00320E1A"/>
    <w:rsid w:val="00321520"/>
    <w:rsid w:val="00321D24"/>
    <w:rsid w:val="003248F1"/>
    <w:rsid w:val="00325DFE"/>
    <w:rsid w:val="0032706F"/>
    <w:rsid w:val="0032733E"/>
    <w:rsid w:val="0032755D"/>
    <w:rsid w:val="00331641"/>
    <w:rsid w:val="003335FC"/>
    <w:rsid w:val="00333A83"/>
    <w:rsid w:val="00333B25"/>
    <w:rsid w:val="00333E8C"/>
    <w:rsid w:val="0033411E"/>
    <w:rsid w:val="00340982"/>
    <w:rsid w:val="003410ED"/>
    <w:rsid w:val="003424F6"/>
    <w:rsid w:val="00346760"/>
    <w:rsid w:val="003515BC"/>
    <w:rsid w:val="00351805"/>
    <w:rsid w:val="00352289"/>
    <w:rsid w:val="00352CAA"/>
    <w:rsid w:val="00353E77"/>
    <w:rsid w:val="003549D2"/>
    <w:rsid w:val="003550E7"/>
    <w:rsid w:val="00355E35"/>
    <w:rsid w:val="00356307"/>
    <w:rsid w:val="003605D4"/>
    <w:rsid w:val="00360C21"/>
    <w:rsid w:val="00362E8F"/>
    <w:rsid w:val="00364C21"/>
    <w:rsid w:val="003663C3"/>
    <w:rsid w:val="00366C39"/>
    <w:rsid w:val="00367AA1"/>
    <w:rsid w:val="00370B48"/>
    <w:rsid w:val="003721F0"/>
    <w:rsid w:val="00373676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3A1"/>
    <w:rsid w:val="003A3E00"/>
    <w:rsid w:val="003A4A16"/>
    <w:rsid w:val="003A5494"/>
    <w:rsid w:val="003A54F9"/>
    <w:rsid w:val="003A664F"/>
    <w:rsid w:val="003B08EE"/>
    <w:rsid w:val="003B2068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513"/>
    <w:rsid w:val="003C6E15"/>
    <w:rsid w:val="003C7602"/>
    <w:rsid w:val="003D04DB"/>
    <w:rsid w:val="003D093B"/>
    <w:rsid w:val="003D0D44"/>
    <w:rsid w:val="003D0D6B"/>
    <w:rsid w:val="003D26D6"/>
    <w:rsid w:val="003D2FB8"/>
    <w:rsid w:val="003D4325"/>
    <w:rsid w:val="003D4BD6"/>
    <w:rsid w:val="003D5A66"/>
    <w:rsid w:val="003D64D5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E7C7A"/>
    <w:rsid w:val="003F1E1D"/>
    <w:rsid w:val="003F2900"/>
    <w:rsid w:val="003F3E78"/>
    <w:rsid w:val="003F4E6E"/>
    <w:rsid w:val="003F59A0"/>
    <w:rsid w:val="003F649F"/>
    <w:rsid w:val="003F6597"/>
    <w:rsid w:val="003F668E"/>
    <w:rsid w:val="003F67E7"/>
    <w:rsid w:val="003F775F"/>
    <w:rsid w:val="003F796C"/>
    <w:rsid w:val="0040008C"/>
    <w:rsid w:val="00400274"/>
    <w:rsid w:val="004009FB"/>
    <w:rsid w:val="00402EFE"/>
    <w:rsid w:val="00403487"/>
    <w:rsid w:val="004034B2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AAD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49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4991"/>
    <w:rsid w:val="004461A3"/>
    <w:rsid w:val="0044658F"/>
    <w:rsid w:val="00447454"/>
    <w:rsid w:val="004476CF"/>
    <w:rsid w:val="0045135D"/>
    <w:rsid w:val="00452407"/>
    <w:rsid w:val="00452550"/>
    <w:rsid w:val="00453EDD"/>
    <w:rsid w:val="004541BC"/>
    <w:rsid w:val="00454973"/>
    <w:rsid w:val="00454CEE"/>
    <w:rsid w:val="00455850"/>
    <w:rsid w:val="0045611C"/>
    <w:rsid w:val="004568CE"/>
    <w:rsid w:val="00460BB1"/>
    <w:rsid w:val="00460C69"/>
    <w:rsid w:val="00462CA5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6BE2"/>
    <w:rsid w:val="004774F7"/>
    <w:rsid w:val="0048060B"/>
    <w:rsid w:val="0048100F"/>
    <w:rsid w:val="00481013"/>
    <w:rsid w:val="0048132F"/>
    <w:rsid w:val="0048165D"/>
    <w:rsid w:val="004818DD"/>
    <w:rsid w:val="00483952"/>
    <w:rsid w:val="00484ADB"/>
    <w:rsid w:val="00484EA9"/>
    <w:rsid w:val="00485080"/>
    <w:rsid w:val="00485382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071D"/>
    <w:rsid w:val="004A14DE"/>
    <w:rsid w:val="004A4D77"/>
    <w:rsid w:val="004A6CCD"/>
    <w:rsid w:val="004B0343"/>
    <w:rsid w:val="004B2A5F"/>
    <w:rsid w:val="004B337D"/>
    <w:rsid w:val="004B39F3"/>
    <w:rsid w:val="004B7BEC"/>
    <w:rsid w:val="004C05A5"/>
    <w:rsid w:val="004C134B"/>
    <w:rsid w:val="004C1CA4"/>
    <w:rsid w:val="004C2EBA"/>
    <w:rsid w:val="004C503A"/>
    <w:rsid w:val="004C7142"/>
    <w:rsid w:val="004D0D93"/>
    <w:rsid w:val="004D1E54"/>
    <w:rsid w:val="004D2C71"/>
    <w:rsid w:val="004D537E"/>
    <w:rsid w:val="004E2003"/>
    <w:rsid w:val="004E3CEA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5E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A7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3AD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2987"/>
    <w:rsid w:val="00545C81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B60"/>
    <w:rsid w:val="00560E36"/>
    <w:rsid w:val="00560E70"/>
    <w:rsid w:val="005611E0"/>
    <w:rsid w:val="00563C85"/>
    <w:rsid w:val="0056482D"/>
    <w:rsid w:val="00564D42"/>
    <w:rsid w:val="005662A3"/>
    <w:rsid w:val="00566E12"/>
    <w:rsid w:val="0056730F"/>
    <w:rsid w:val="00567D6B"/>
    <w:rsid w:val="00570146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2781"/>
    <w:rsid w:val="00583BD8"/>
    <w:rsid w:val="00584E70"/>
    <w:rsid w:val="00586618"/>
    <w:rsid w:val="0058704D"/>
    <w:rsid w:val="00587E36"/>
    <w:rsid w:val="00590EB5"/>
    <w:rsid w:val="00590EC1"/>
    <w:rsid w:val="005929FF"/>
    <w:rsid w:val="00592F29"/>
    <w:rsid w:val="0059347F"/>
    <w:rsid w:val="00596664"/>
    <w:rsid w:val="005A0098"/>
    <w:rsid w:val="005A2309"/>
    <w:rsid w:val="005A236B"/>
    <w:rsid w:val="005A2903"/>
    <w:rsid w:val="005A4282"/>
    <w:rsid w:val="005A4BA2"/>
    <w:rsid w:val="005A4F52"/>
    <w:rsid w:val="005A5205"/>
    <w:rsid w:val="005A5AD1"/>
    <w:rsid w:val="005A699E"/>
    <w:rsid w:val="005A78AA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0438"/>
    <w:rsid w:val="005D14A4"/>
    <w:rsid w:val="005D2ADC"/>
    <w:rsid w:val="005D2BE0"/>
    <w:rsid w:val="005D3F0D"/>
    <w:rsid w:val="005D78E8"/>
    <w:rsid w:val="005E0C00"/>
    <w:rsid w:val="005E0C6B"/>
    <w:rsid w:val="005E346E"/>
    <w:rsid w:val="005E3AA2"/>
    <w:rsid w:val="005E536F"/>
    <w:rsid w:val="005E56CC"/>
    <w:rsid w:val="005E5865"/>
    <w:rsid w:val="005E7FB6"/>
    <w:rsid w:val="005F04FF"/>
    <w:rsid w:val="005F2BF4"/>
    <w:rsid w:val="005F5171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C22"/>
    <w:rsid w:val="00614F0A"/>
    <w:rsid w:val="0061547F"/>
    <w:rsid w:val="006168E4"/>
    <w:rsid w:val="00616A28"/>
    <w:rsid w:val="0062097C"/>
    <w:rsid w:val="006229E3"/>
    <w:rsid w:val="00623574"/>
    <w:rsid w:val="00625970"/>
    <w:rsid w:val="0062654E"/>
    <w:rsid w:val="00626F2E"/>
    <w:rsid w:val="00630455"/>
    <w:rsid w:val="00630F46"/>
    <w:rsid w:val="0063380B"/>
    <w:rsid w:val="00633B1F"/>
    <w:rsid w:val="00634F4D"/>
    <w:rsid w:val="006358CE"/>
    <w:rsid w:val="0063668D"/>
    <w:rsid w:val="00636A84"/>
    <w:rsid w:val="00636E7F"/>
    <w:rsid w:val="00637F2A"/>
    <w:rsid w:val="006402D6"/>
    <w:rsid w:val="00640B35"/>
    <w:rsid w:val="006420A1"/>
    <w:rsid w:val="006428E9"/>
    <w:rsid w:val="0064357A"/>
    <w:rsid w:val="00645FB6"/>
    <w:rsid w:val="00646488"/>
    <w:rsid w:val="00646C57"/>
    <w:rsid w:val="0064798A"/>
    <w:rsid w:val="00650580"/>
    <w:rsid w:val="006549E6"/>
    <w:rsid w:val="00655D4B"/>
    <w:rsid w:val="00655EAE"/>
    <w:rsid w:val="006602AF"/>
    <w:rsid w:val="0066064D"/>
    <w:rsid w:val="00660929"/>
    <w:rsid w:val="00660CD5"/>
    <w:rsid w:val="00662491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31F9"/>
    <w:rsid w:val="006754FB"/>
    <w:rsid w:val="006764CE"/>
    <w:rsid w:val="00676960"/>
    <w:rsid w:val="00677C45"/>
    <w:rsid w:val="006802B4"/>
    <w:rsid w:val="006805E2"/>
    <w:rsid w:val="00682057"/>
    <w:rsid w:val="00682665"/>
    <w:rsid w:val="006836E3"/>
    <w:rsid w:val="006838D5"/>
    <w:rsid w:val="00683B20"/>
    <w:rsid w:val="00684BB1"/>
    <w:rsid w:val="00684ED3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6C15"/>
    <w:rsid w:val="00697614"/>
    <w:rsid w:val="00697BE9"/>
    <w:rsid w:val="006A1571"/>
    <w:rsid w:val="006A233D"/>
    <w:rsid w:val="006A2360"/>
    <w:rsid w:val="006A392A"/>
    <w:rsid w:val="006A5894"/>
    <w:rsid w:val="006A6E09"/>
    <w:rsid w:val="006A6EB7"/>
    <w:rsid w:val="006A6F68"/>
    <w:rsid w:val="006B0F12"/>
    <w:rsid w:val="006B204B"/>
    <w:rsid w:val="006B25B8"/>
    <w:rsid w:val="006B3C21"/>
    <w:rsid w:val="006B3FDB"/>
    <w:rsid w:val="006B53AD"/>
    <w:rsid w:val="006B6796"/>
    <w:rsid w:val="006B766F"/>
    <w:rsid w:val="006B7AB1"/>
    <w:rsid w:val="006C0D2D"/>
    <w:rsid w:val="006C12B2"/>
    <w:rsid w:val="006C1F77"/>
    <w:rsid w:val="006C2555"/>
    <w:rsid w:val="006C3E24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138"/>
    <w:rsid w:val="006D63D1"/>
    <w:rsid w:val="006D73D1"/>
    <w:rsid w:val="006E0532"/>
    <w:rsid w:val="006E0873"/>
    <w:rsid w:val="006E37EB"/>
    <w:rsid w:val="006E6C2B"/>
    <w:rsid w:val="006F0AAA"/>
    <w:rsid w:val="006F0AEF"/>
    <w:rsid w:val="006F0D75"/>
    <w:rsid w:val="006F1898"/>
    <w:rsid w:val="006F1C2F"/>
    <w:rsid w:val="006F2F4E"/>
    <w:rsid w:val="006F3262"/>
    <w:rsid w:val="006F405D"/>
    <w:rsid w:val="006F71AA"/>
    <w:rsid w:val="006F75EF"/>
    <w:rsid w:val="00700781"/>
    <w:rsid w:val="00703EE5"/>
    <w:rsid w:val="00703F3A"/>
    <w:rsid w:val="00710237"/>
    <w:rsid w:val="00711CBC"/>
    <w:rsid w:val="0071217D"/>
    <w:rsid w:val="00712E51"/>
    <w:rsid w:val="00713F17"/>
    <w:rsid w:val="007149BA"/>
    <w:rsid w:val="00715589"/>
    <w:rsid w:val="007156A8"/>
    <w:rsid w:val="00715926"/>
    <w:rsid w:val="00716E52"/>
    <w:rsid w:val="00717616"/>
    <w:rsid w:val="00720447"/>
    <w:rsid w:val="00725579"/>
    <w:rsid w:val="00727973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1C7"/>
    <w:rsid w:val="007462C8"/>
    <w:rsid w:val="007464C9"/>
    <w:rsid w:val="007478BA"/>
    <w:rsid w:val="007505A6"/>
    <w:rsid w:val="00750E4F"/>
    <w:rsid w:val="0075184F"/>
    <w:rsid w:val="00751E8E"/>
    <w:rsid w:val="00752232"/>
    <w:rsid w:val="007552B6"/>
    <w:rsid w:val="00755555"/>
    <w:rsid w:val="00755DE1"/>
    <w:rsid w:val="00756A4D"/>
    <w:rsid w:val="0075715F"/>
    <w:rsid w:val="00757F40"/>
    <w:rsid w:val="00760ED8"/>
    <w:rsid w:val="00761C70"/>
    <w:rsid w:val="00763263"/>
    <w:rsid w:val="007650FE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7598E"/>
    <w:rsid w:val="007802CD"/>
    <w:rsid w:val="0078078C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AE4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3EC"/>
    <w:rsid w:val="007F1C14"/>
    <w:rsid w:val="007F2337"/>
    <w:rsid w:val="007F2EF2"/>
    <w:rsid w:val="007F39D3"/>
    <w:rsid w:val="007F492B"/>
    <w:rsid w:val="007F5307"/>
    <w:rsid w:val="007F59E9"/>
    <w:rsid w:val="007F76CA"/>
    <w:rsid w:val="00800B77"/>
    <w:rsid w:val="008011DB"/>
    <w:rsid w:val="00801CA3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689"/>
    <w:rsid w:val="00820B24"/>
    <w:rsid w:val="008213AC"/>
    <w:rsid w:val="008241A0"/>
    <w:rsid w:val="0082622E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37CB7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390F"/>
    <w:rsid w:val="00853C26"/>
    <w:rsid w:val="008565A4"/>
    <w:rsid w:val="0086262A"/>
    <w:rsid w:val="00866A1A"/>
    <w:rsid w:val="00866CB8"/>
    <w:rsid w:val="00867AFC"/>
    <w:rsid w:val="00870EF5"/>
    <w:rsid w:val="0087232D"/>
    <w:rsid w:val="008731D8"/>
    <w:rsid w:val="008736EA"/>
    <w:rsid w:val="0087394F"/>
    <w:rsid w:val="00875487"/>
    <w:rsid w:val="00877B9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0F1"/>
    <w:rsid w:val="008A38C0"/>
    <w:rsid w:val="008A3A87"/>
    <w:rsid w:val="008A3B9B"/>
    <w:rsid w:val="008A3F8C"/>
    <w:rsid w:val="008A501A"/>
    <w:rsid w:val="008A5E68"/>
    <w:rsid w:val="008A67C0"/>
    <w:rsid w:val="008A757A"/>
    <w:rsid w:val="008B3C44"/>
    <w:rsid w:val="008B471D"/>
    <w:rsid w:val="008B586F"/>
    <w:rsid w:val="008B6568"/>
    <w:rsid w:val="008C20D8"/>
    <w:rsid w:val="008C27E4"/>
    <w:rsid w:val="008C2CCB"/>
    <w:rsid w:val="008C5057"/>
    <w:rsid w:val="008C73DA"/>
    <w:rsid w:val="008C7816"/>
    <w:rsid w:val="008C7C47"/>
    <w:rsid w:val="008D10D7"/>
    <w:rsid w:val="008D1298"/>
    <w:rsid w:val="008D1374"/>
    <w:rsid w:val="008D1E2B"/>
    <w:rsid w:val="008D229D"/>
    <w:rsid w:val="008D24C9"/>
    <w:rsid w:val="008D3514"/>
    <w:rsid w:val="008D6279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E79DE"/>
    <w:rsid w:val="008F03BA"/>
    <w:rsid w:val="008F0DDE"/>
    <w:rsid w:val="008F24ED"/>
    <w:rsid w:val="008F31EF"/>
    <w:rsid w:val="008F3818"/>
    <w:rsid w:val="008F3F25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1E6C"/>
    <w:rsid w:val="009124A0"/>
    <w:rsid w:val="00913640"/>
    <w:rsid w:val="009136B8"/>
    <w:rsid w:val="00914376"/>
    <w:rsid w:val="00916946"/>
    <w:rsid w:val="009170AA"/>
    <w:rsid w:val="009233D6"/>
    <w:rsid w:val="00923F63"/>
    <w:rsid w:val="0092434E"/>
    <w:rsid w:val="00926AE5"/>
    <w:rsid w:val="00926B42"/>
    <w:rsid w:val="0092707D"/>
    <w:rsid w:val="00927BD4"/>
    <w:rsid w:val="0093015D"/>
    <w:rsid w:val="00933185"/>
    <w:rsid w:val="0093475A"/>
    <w:rsid w:val="00935C53"/>
    <w:rsid w:val="00936591"/>
    <w:rsid w:val="00942845"/>
    <w:rsid w:val="00942D25"/>
    <w:rsid w:val="00943948"/>
    <w:rsid w:val="00943F3D"/>
    <w:rsid w:val="00944C2D"/>
    <w:rsid w:val="00944CDF"/>
    <w:rsid w:val="00946E9A"/>
    <w:rsid w:val="00947823"/>
    <w:rsid w:val="00950150"/>
    <w:rsid w:val="00951325"/>
    <w:rsid w:val="00953C4C"/>
    <w:rsid w:val="00954AE9"/>
    <w:rsid w:val="00956631"/>
    <w:rsid w:val="00956B0F"/>
    <w:rsid w:val="00956E90"/>
    <w:rsid w:val="0096155E"/>
    <w:rsid w:val="00961622"/>
    <w:rsid w:val="0096185E"/>
    <w:rsid w:val="00961D4D"/>
    <w:rsid w:val="00962EAD"/>
    <w:rsid w:val="009636D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2659"/>
    <w:rsid w:val="00975436"/>
    <w:rsid w:val="00976E28"/>
    <w:rsid w:val="00977CB1"/>
    <w:rsid w:val="00977EF5"/>
    <w:rsid w:val="00981285"/>
    <w:rsid w:val="00981DAA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38B6"/>
    <w:rsid w:val="0099435E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B5"/>
    <w:rsid w:val="009C2DC8"/>
    <w:rsid w:val="009C50A7"/>
    <w:rsid w:val="009C5503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9D8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55BA"/>
    <w:rsid w:val="009E6654"/>
    <w:rsid w:val="009E7B99"/>
    <w:rsid w:val="009F0209"/>
    <w:rsid w:val="009F0C94"/>
    <w:rsid w:val="009F3D33"/>
    <w:rsid w:val="009F4276"/>
    <w:rsid w:val="009F604A"/>
    <w:rsid w:val="009F6206"/>
    <w:rsid w:val="009F68BC"/>
    <w:rsid w:val="009F753F"/>
    <w:rsid w:val="00A0042C"/>
    <w:rsid w:val="00A00788"/>
    <w:rsid w:val="00A00CD4"/>
    <w:rsid w:val="00A01752"/>
    <w:rsid w:val="00A0365E"/>
    <w:rsid w:val="00A04734"/>
    <w:rsid w:val="00A05FBB"/>
    <w:rsid w:val="00A06042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119"/>
    <w:rsid w:val="00A23A12"/>
    <w:rsid w:val="00A2560A"/>
    <w:rsid w:val="00A25B72"/>
    <w:rsid w:val="00A2697B"/>
    <w:rsid w:val="00A27CF8"/>
    <w:rsid w:val="00A30004"/>
    <w:rsid w:val="00A31B76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760"/>
    <w:rsid w:val="00A47B16"/>
    <w:rsid w:val="00A506DD"/>
    <w:rsid w:val="00A5137C"/>
    <w:rsid w:val="00A517F8"/>
    <w:rsid w:val="00A51812"/>
    <w:rsid w:val="00A52875"/>
    <w:rsid w:val="00A535E9"/>
    <w:rsid w:val="00A55270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344"/>
    <w:rsid w:val="00A7463B"/>
    <w:rsid w:val="00A746E2"/>
    <w:rsid w:val="00A7471F"/>
    <w:rsid w:val="00A74EFC"/>
    <w:rsid w:val="00A80570"/>
    <w:rsid w:val="00A81134"/>
    <w:rsid w:val="00A811CD"/>
    <w:rsid w:val="00A82862"/>
    <w:rsid w:val="00A83B0C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2178"/>
    <w:rsid w:val="00AB3367"/>
    <w:rsid w:val="00AB3AED"/>
    <w:rsid w:val="00AB3C49"/>
    <w:rsid w:val="00AB496A"/>
    <w:rsid w:val="00AB68F6"/>
    <w:rsid w:val="00AB7613"/>
    <w:rsid w:val="00AC0D21"/>
    <w:rsid w:val="00AC15DA"/>
    <w:rsid w:val="00AC2622"/>
    <w:rsid w:val="00AC328B"/>
    <w:rsid w:val="00AC46F5"/>
    <w:rsid w:val="00AC4987"/>
    <w:rsid w:val="00AC4DE7"/>
    <w:rsid w:val="00AC4F4D"/>
    <w:rsid w:val="00AC5D35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0545"/>
    <w:rsid w:val="00AE1613"/>
    <w:rsid w:val="00AE1EF9"/>
    <w:rsid w:val="00AE2681"/>
    <w:rsid w:val="00AE52C8"/>
    <w:rsid w:val="00AF17AB"/>
    <w:rsid w:val="00AF3B1B"/>
    <w:rsid w:val="00AF5DE2"/>
    <w:rsid w:val="00B0093D"/>
    <w:rsid w:val="00B0170A"/>
    <w:rsid w:val="00B027EC"/>
    <w:rsid w:val="00B03327"/>
    <w:rsid w:val="00B048F8"/>
    <w:rsid w:val="00B05144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27E81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37F05"/>
    <w:rsid w:val="00B414D8"/>
    <w:rsid w:val="00B416BA"/>
    <w:rsid w:val="00B428D4"/>
    <w:rsid w:val="00B42A3E"/>
    <w:rsid w:val="00B42C81"/>
    <w:rsid w:val="00B42D9B"/>
    <w:rsid w:val="00B434DC"/>
    <w:rsid w:val="00B43790"/>
    <w:rsid w:val="00B43A2B"/>
    <w:rsid w:val="00B43FC3"/>
    <w:rsid w:val="00B44B89"/>
    <w:rsid w:val="00B45B66"/>
    <w:rsid w:val="00B4606B"/>
    <w:rsid w:val="00B50118"/>
    <w:rsid w:val="00B507E0"/>
    <w:rsid w:val="00B508B0"/>
    <w:rsid w:val="00B5116C"/>
    <w:rsid w:val="00B52071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63165"/>
    <w:rsid w:val="00B65016"/>
    <w:rsid w:val="00B708E9"/>
    <w:rsid w:val="00B71D5A"/>
    <w:rsid w:val="00B72178"/>
    <w:rsid w:val="00B7248F"/>
    <w:rsid w:val="00B727DB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A4B15"/>
    <w:rsid w:val="00BA6304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4643"/>
    <w:rsid w:val="00BC50F5"/>
    <w:rsid w:val="00BC5706"/>
    <w:rsid w:val="00BC57FE"/>
    <w:rsid w:val="00BC5F83"/>
    <w:rsid w:val="00BC6124"/>
    <w:rsid w:val="00BC6157"/>
    <w:rsid w:val="00BC61F0"/>
    <w:rsid w:val="00BD0048"/>
    <w:rsid w:val="00BD3039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6D75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2491"/>
    <w:rsid w:val="00C23E59"/>
    <w:rsid w:val="00C24B96"/>
    <w:rsid w:val="00C25227"/>
    <w:rsid w:val="00C25AB5"/>
    <w:rsid w:val="00C25FE0"/>
    <w:rsid w:val="00C263BE"/>
    <w:rsid w:val="00C3138D"/>
    <w:rsid w:val="00C31C92"/>
    <w:rsid w:val="00C31F14"/>
    <w:rsid w:val="00C32530"/>
    <w:rsid w:val="00C3334D"/>
    <w:rsid w:val="00C33817"/>
    <w:rsid w:val="00C351F1"/>
    <w:rsid w:val="00C3632F"/>
    <w:rsid w:val="00C40979"/>
    <w:rsid w:val="00C425C0"/>
    <w:rsid w:val="00C44C1A"/>
    <w:rsid w:val="00C45390"/>
    <w:rsid w:val="00C45AD7"/>
    <w:rsid w:val="00C45CBE"/>
    <w:rsid w:val="00C50DF6"/>
    <w:rsid w:val="00C54337"/>
    <w:rsid w:val="00C54A40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44DE"/>
    <w:rsid w:val="00C745DE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45C3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2C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0D2A"/>
    <w:rsid w:val="00CC11E8"/>
    <w:rsid w:val="00CC18BA"/>
    <w:rsid w:val="00CC32C4"/>
    <w:rsid w:val="00CC5AC7"/>
    <w:rsid w:val="00CD1100"/>
    <w:rsid w:val="00CD2478"/>
    <w:rsid w:val="00CD2CCD"/>
    <w:rsid w:val="00CD3106"/>
    <w:rsid w:val="00CD333D"/>
    <w:rsid w:val="00CD3CD5"/>
    <w:rsid w:val="00CD3DEF"/>
    <w:rsid w:val="00CD46CE"/>
    <w:rsid w:val="00CD566D"/>
    <w:rsid w:val="00CD5D2A"/>
    <w:rsid w:val="00CD6D40"/>
    <w:rsid w:val="00CE0B72"/>
    <w:rsid w:val="00CE3618"/>
    <w:rsid w:val="00CE5EF8"/>
    <w:rsid w:val="00CE6A15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4C91"/>
    <w:rsid w:val="00D17ABF"/>
    <w:rsid w:val="00D2104A"/>
    <w:rsid w:val="00D211FA"/>
    <w:rsid w:val="00D218C4"/>
    <w:rsid w:val="00D21D51"/>
    <w:rsid w:val="00D22BDC"/>
    <w:rsid w:val="00D24183"/>
    <w:rsid w:val="00D24319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1732"/>
    <w:rsid w:val="00D53D10"/>
    <w:rsid w:val="00D550CE"/>
    <w:rsid w:val="00D551F1"/>
    <w:rsid w:val="00D555C4"/>
    <w:rsid w:val="00D55A10"/>
    <w:rsid w:val="00D55B9B"/>
    <w:rsid w:val="00D55C94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411"/>
    <w:rsid w:val="00D74C29"/>
    <w:rsid w:val="00D76D4B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34BF"/>
    <w:rsid w:val="00DA47AC"/>
    <w:rsid w:val="00DA4D68"/>
    <w:rsid w:val="00DA4EAC"/>
    <w:rsid w:val="00DA5848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109C"/>
    <w:rsid w:val="00DC23E8"/>
    <w:rsid w:val="00DC2677"/>
    <w:rsid w:val="00DC267D"/>
    <w:rsid w:val="00DC294E"/>
    <w:rsid w:val="00DC3304"/>
    <w:rsid w:val="00DC3993"/>
    <w:rsid w:val="00DC40B5"/>
    <w:rsid w:val="00DC439C"/>
    <w:rsid w:val="00DC52EC"/>
    <w:rsid w:val="00DC55DD"/>
    <w:rsid w:val="00DD171B"/>
    <w:rsid w:val="00DD197C"/>
    <w:rsid w:val="00DD22A7"/>
    <w:rsid w:val="00DD244C"/>
    <w:rsid w:val="00DD25C7"/>
    <w:rsid w:val="00DD37E3"/>
    <w:rsid w:val="00DD5139"/>
    <w:rsid w:val="00DD6D89"/>
    <w:rsid w:val="00DD70BC"/>
    <w:rsid w:val="00DD7A97"/>
    <w:rsid w:val="00DD7AD7"/>
    <w:rsid w:val="00DE05F5"/>
    <w:rsid w:val="00DE1366"/>
    <w:rsid w:val="00DE27DC"/>
    <w:rsid w:val="00DE324E"/>
    <w:rsid w:val="00DE3A59"/>
    <w:rsid w:val="00DE488E"/>
    <w:rsid w:val="00DE6931"/>
    <w:rsid w:val="00DE7688"/>
    <w:rsid w:val="00DE7C9F"/>
    <w:rsid w:val="00DF00C4"/>
    <w:rsid w:val="00DF17A7"/>
    <w:rsid w:val="00DF5EE9"/>
    <w:rsid w:val="00DF5F0E"/>
    <w:rsid w:val="00DF6A93"/>
    <w:rsid w:val="00E00828"/>
    <w:rsid w:val="00E018F2"/>
    <w:rsid w:val="00E0211E"/>
    <w:rsid w:val="00E039C6"/>
    <w:rsid w:val="00E047EC"/>
    <w:rsid w:val="00E10DA3"/>
    <w:rsid w:val="00E112AC"/>
    <w:rsid w:val="00E11F85"/>
    <w:rsid w:val="00E1342A"/>
    <w:rsid w:val="00E137A6"/>
    <w:rsid w:val="00E13A35"/>
    <w:rsid w:val="00E2154E"/>
    <w:rsid w:val="00E22EA2"/>
    <w:rsid w:val="00E24449"/>
    <w:rsid w:val="00E252BF"/>
    <w:rsid w:val="00E264E4"/>
    <w:rsid w:val="00E32480"/>
    <w:rsid w:val="00E32A36"/>
    <w:rsid w:val="00E3348D"/>
    <w:rsid w:val="00E33636"/>
    <w:rsid w:val="00E33934"/>
    <w:rsid w:val="00E3630D"/>
    <w:rsid w:val="00E36BCB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6E57"/>
    <w:rsid w:val="00E47105"/>
    <w:rsid w:val="00E51564"/>
    <w:rsid w:val="00E51A3E"/>
    <w:rsid w:val="00E54543"/>
    <w:rsid w:val="00E54C9C"/>
    <w:rsid w:val="00E553B7"/>
    <w:rsid w:val="00E554B1"/>
    <w:rsid w:val="00E555FE"/>
    <w:rsid w:val="00E5680A"/>
    <w:rsid w:val="00E60157"/>
    <w:rsid w:val="00E63E30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1225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97A1A"/>
    <w:rsid w:val="00EA1BCF"/>
    <w:rsid w:val="00EA305F"/>
    <w:rsid w:val="00EA4104"/>
    <w:rsid w:val="00EA4B08"/>
    <w:rsid w:val="00EA51B8"/>
    <w:rsid w:val="00EA55A7"/>
    <w:rsid w:val="00EA643E"/>
    <w:rsid w:val="00EA6AA1"/>
    <w:rsid w:val="00EB141B"/>
    <w:rsid w:val="00EB1D9B"/>
    <w:rsid w:val="00EB2BF5"/>
    <w:rsid w:val="00EB42A9"/>
    <w:rsid w:val="00EB5C05"/>
    <w:rsid w:val="00EB6A46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3F0"/>
    <w:rsid w:val="00EC3C4C"/>
    <w:rsid w:val="00EC3D52"/>
    <w:rsid w:val="00EC472F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043D"/>
    <w:rsid w:val="00EE329F"/>
    <w:rsid w:val="00EE5085"/>
    <w:rsid w:val="00EE530C"/>
    <w:rsid w:val="00EE74D5"/>
    <w:rsid w:val="00EE75B5"/>
    <w:rsid w:val="00EE7B5F"/>
    <w:rsid w:val="00EE7B75"/>
    <w:rsid w:val="00EF14B4"/>
    <w:rsid w:val="00EF23E0"/>
    <w:rsid w:val="00EF4B61"/>
    <w:rsid w:val="00EF5DA5"/>
    <w:rsid w:val="00EF5DC2"/>
    <w:rsid w:val="00F01630"/>
    <w:rsid w:val="00F020D1"/>
    <w:rsid w:val="00F02396"/>
    <w:rsid w:val="00F02A70"/>
    <w:rsid w:val="00F04EC2"/>
    <w:rsid w:val="00F051C2"/>
    <w:rsid w:val="00F05642"/>
    <w:rsid w:val="00F068A1"/>
    <w:rsid w:val="00F070D6"/>
    <w:rsid w:val="00F07ACA"/>
    <w:rsid w:val="00F112DC"/>
    <w:rsid w:val="00F144F5"/>
    <w:rsid w:val="00F14677"/>
    <w:rsid w:val="00F14F27"/>
    <w:rsid w:val="00F157F6"/>
    <w:rsid w:val="00F16D8A"/>
    <w:rsid w:val="00F174D8"/>
    <w:rsid w:val="00F22680"/>
    <w:rsid w:val="00F2611A"/>
    <w:rsid w:val="00F3153A"/>
    <w:rsid w:val="00F31988"/>
    <w:rsid w:val="00F3324D"/>
    <w:rsid w:val="00F33951"/>
    <w:rsid w:val="00F34A01"/>
    <w:rsid w:val="00F3571C"/>
    <w:rsid w:val="00F36898"/>
    <w:rsid w:val="00F37DD0"/>
    <w:rsid w:val="00F37E3E"/>
    <w:rsid w:val="00F41268"/>
    <w:rsid w:val="00F42373"/>
    <w:rsid w:val="00F42935"/>
    <w:rsid w:val="00F42E32"/>
    <w:rsid w:val="00F437DE"/>
    <w:rsid w:val="00F44418"/>
    <w:rsid w:val="00F44729"/>
    <w:rsid w:val="00F450A6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539A"/>
    <w:rsid w:val="00F56B94"/>
    <w:rsid w:val="00F6001F"/>
    <w:rsid w:val="00F61046"/>
    <w:rsid w:val="00F6681A"/>
    <w:rsid w:val="00F67002"/>
    <w:rsid w:val="00F6756D"/>
    <w:rsid w:val="00F676DB"/>
    <w:rsid w:val="00F67DAF"/>
    <w:rsid w:val="00F67F9F"/>
    <w:rsid w:val="00F70153"/>
    <w:rsid w:val="00F707E4"/>
    <w:rsid w:val="00F7543C"/>
    <w:rsid w:val="00F816C1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4AED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0F07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4DB8"/>
    <w:rsid w:val="00FE6E65"/>
    <w:rsid w:val="00FE6F1C"/>
    <w:rsid w:val="00FF04DD"/>
    <w:rsid w:val="00FF0737"/>
    <w:rsid w:val="00FF163A"/>
    <w:rsid w:val="00FF25CF"/>
    <w:rsid w:val="00FF32B7"/>
    <w:rsid w:val="00FF3ADE"/>
    <w:rsid w:val="00FF5037"/>
    <w:rsid w:val="00FF59B7"/>
    <w:rsid w:val="00FF6383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footer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 w:qFormat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173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qFormat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qFormat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qFormat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qFormat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qFormat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99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99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99"/>
    <w:locked/>
    <w:rsid w:val="00101886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zodstpw">
    <w:name w:val="No Spacing"/>
    <w:uiPriority w:val="1"/>
    <w:qFormat/>
    <w:rsid w:val="00BA4B15"/>
    <w:rPr>
      <w:rFonts w:ascii="Times New Roman" w:hAnsi="Times New Roman"/>
    </w:rPr>
  </w:style>
  <w:style w:type="character" w:customStyle="1" w:styleId="rynqvb">
    <w:name w:val="rynqvb"/>
    <w:basedOn w:val="Domylnaczcionkaakapitu"/>
    <w:rsid w:val="00EB141B"/>
  </w:style>
  <w:style w:type="character" w:customStyle="1" w:styleId="hwtze">
    <w:name w:val="hwtze"/>
    <w:basedOn w:val="Domylnaczcionkaakapitu"/>
    <w:rsid w:val="00EB141B"/>
  </w:style>
  <w:style w:type="paragraph" w:customStyle="1" w:styleId="UMOWAPOZIOM1">
    <w:name w:val="UMOWA POZIOM 1"/>
    <w:basedOn w:val="Akapitzlist"/>
    <w:uiPriority w:val="99"/>
    <w:rsid w:val="006B0F12"/>
    <w:pPr>
      <w:numPr>
        <w:numId w:val="81"/>
      </w:numPr>
      <w:autoSpaceDE/>
      <w:autoSpaceDN/>
      <w:spacing w:before="120" w:after="120"/>
    </w:pPr>
    <w:rPr>
      <w:rFonts w:ascii="Seravek" w:hAnsi="Seravek" w:cs="Arial"/>
      <w:b/>
      <w:sz w:val="24"/>
      <w:szCs w:val="24"/>
    </w:rPr>
  </w:style>
  <w:style w:type="paragraph" w:customStyle="1" w:styleId="Umowa11">
    <w:name w:val="Umowa 1.1"/>
    <w:basedOn w:val="UMOWAPOZIOM1"/>
    <w:uiPriority w:val="99"/>
    <w:rsid w:val="006B0F12"/>
    <w:pPr>
      <w:numPr>
        <w:ilvl w:val="1"/>
      </w:numPr>
      <w:spacing w:line="276" w:lineRule="auto"/>
      <w:jc w:val="both"/>
    </w:pPr>
    <w:rPr>
      <w:b w:val="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footer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 w:qFormat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173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qFormat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qFormat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qFormat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qFormat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qFormat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99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99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99"/>
    <w:locked/>
    <w:rsid w:val="00101886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zodstpw">
    <w:name w:val="No Spacing"/>
    <w:uiPriority w:val="1"/>
    <w:qFormat/>
    <w:rsid w:val="00BA4B15"/>
    <w:rPr>
      <w:rFonts w:ascii="Times New Roman" w:hAnsi="Times New Roman"/>
    </w:rPr>
  </w:style>
  <w:style w:type="character" w:customStyle="1" w:styleId="rynqvb">
    <w:name w:val="rynqvb"/>
    <w:basedOn w:val="Domylnaczcionkaakapitu"/>
    <w:rsid w:val="00EB141B"/>
  </w:style>
  <w:style w:type="character" w:customStyle="1" w:styleId="hwtze">
    <w:name w:val="hwtze"/>
    <w:basedOn w:val="Domylnaczcionkaakapitu"/>
    <w:rsid w:val="00EB141B"/>
  </w:style>
  <w:style w:type="paragraph" w:customStyle="1" w:styleId="UMOWAPOZIOM1">
    <w:name w:val="UMOWA POZIOM 1"/>
    <w:basedOn w:val="Akapitzlist"/>
    <w:uiPriority w:val="99"/>
    <w:rsid w:val="006B0F12"/>
    <w:pPr>
      <w:numPr>
        <w:numId w:val="81"/>
      </w:numPr>
      <w:autoSpaceDE/>
      <w:autoSpaceDN/>
      <w:spacing w:before="120" w:after="120"/>
    </w:pPr>
    <w:rPr>
      <w:rFonts w:ascii="Seravek" w:hAnsi="Seravek" w:cs="Arial"/>
      <w:b/>
      <w:sz w:val="24"/>
      <w:szCs w:val="24"/>
    </w:rPr>
  </w:style>
  <w:style w:type="paragraph" w:customStyle="1" w:styleId="Umowa11">
    <w:name w:val="Umowa 1.1"/>
    <w:basedOn w:val="UMOWAPOZIOM1"/>
    <w:uiPriority w:val="99"/>
    <w:rsid w:val="006B0F12"/>
    <w:pPr>
      <w:numPr>
        <w:ilvl w:val="1"/>
      </w:numPr>
      <w:spacing w:line="276" w:lineRule="auto"/>
      <w:jc w:val="both"/>
    </w:pPr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Relationship Id="rId43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A1A70A-03BA-4BE2-88A9-F7F74A3472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37</Words>
  <Characters>10423</Characters>
  <Application>Microsoft Office Word</Application>
  <DocSecurity>0</DocSecurity>
  <Lines>86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21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5-10-21T10:37:00Z</cp:lastPrinted>
  <dcterms:created xsi:type="dcterms:W3CDTF">2025-10-21T10:38:00Z</dcterms:created>
  <dcterms:modified xsi:type="dcterms:W3CDTF">2025-10-21T10:38:00Z</dcterms:modified>
</cp:coreProperties>
</file>